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D71EC" w14:textId="77777777" w:rsidR="001712A0" w:rsidRPr="001712A0" w:rsidRDefault="001712A0" w:rsidP="001712A0">
      <w:pPr>
        <w:pStyle w:val="Heading1"/>
        <w:jc w:val="center"/>
        <w:rPr>
          <w:noProof/>
          <w:lang w:val="bg-BG"/>
        </w:rPr>
      </w:pPr>
      <w:r w:rsidRPr="001712A0">
        <w:rPr>
          <w:noProof/>
        </w:rPr>
        <w:t>Lab: Lists</w:t>
      </w:r>
    </w:p>
    <w:p w14:paraId="29582122" w14:textId="6673102C" w:rsidR="001712A0" w:rsidRPr="001712A0" w:rsidRDefault="001712A0" w:rsidP="007C24B9">
      <w:pPr>
        <w:jc w:val="center"/>
        <w:rPr>
          <w:b/>
          <w:noProof/>
          <w:lang w:val="bg-BG"/>
        </w:rPr>
      </w:pPr>
      <w:r w:rsidRPr="001712A0">
        <w:rPr>
          <w:noProof/>
        </w:rPr>
        <w:t xml:space="preserve">Problems for in-class lab for the </w:t>
      </w:r>
      <w:hyperlink r:id="rId8" w:history="1">
        <w:r w:rsidRPr="00221782">
          <w:rPr>
            <w:rStyle w:val="Hyperlink"/>
            <w:noProof/>
          </w:rPr>
          <w:t>"C# Fundamentals" course @ SoftUni</w:t>
        </w:r>
      </w:hyperlink>
      <w:r w:rsidRPr="001712A0">
        <w:rPr>
          <w:rStyle w:val="Hyperlink"/>
          <w:noProof/>
          <w:lang w:val="bg-BG"/>
        </w:rPr>
        <w:br/>
      </w:r>
      <w:r w:rsidRPr="001712A0">
        <w:rPr>
          <w:noProof/>
        </w:rPr>
        <w:t xml:space="preserve">You can check your solutions in </w:t>
      </w:r>
      <w:hyperlink r:id="rId9" w:history="1">
        <w:r w:rsidRPr="00A752D3">
          <w:rPr>
            <w:rStyle w:val="Hyperlink"/>
            <w:noProof/>
          </w:rPr>
          <w:t>Judge</w:t>
        </w:r>
      </w:hyperlink>
    </w:p>
    <w:p w14:paraId="34FBEA3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Sum Adjacent Equal Numbers</w:t>
      </w:r>
    </w:p>
    <w:p w14:paraId="211279BF" w14:textId="27A77670" w:rsidR="00221782" w:rsidRPr="00221782" w:rsidRDefault="00221782" w:rsidP="00221782">
      <w:p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 xml:space="preserve">Create a program to </w:t>
      </w:r>
      <w:r w:rsidRPr="00221782">
        <w:rPr>
          <w:rFonts w:cstheme="minorHAnsi"/>
          <w:b/>
          <w:bCs/>
          <w:noProof/>
        </w:rPr>
        <w:t>sum all of the adjacent equal numbers</w:t>
      </w:r>
      <w:r w:rsidRPr="00221782">
        <w:rPr>
          <w:rFonts w:cstheme="minorHAnsi"/>
          <w:noProof/>
        </w:rPr>
        <w:t xml:space="preserve"> in a list of decimal numbers, starting from </w:t>
      </w:r>
      <w:r w:rsidRPr="00221782">
        <w:rPr>
          <w:rFonts w:cstheme="minorHAnsi"/>
          <w:b/>
          <w:bCs/>
          <w:noProof/>
        </w:rPr>
        <w:t>left to right</w:t>
      </w:r>
      <w:r w:rsidRPr="00221782">
        <w:rPr>
          <w:rFonts w:cstheme="minorHAnsi"/>
          <w:noProof/>
        </w:rPr>
        <w:t>.</w:t>
      </w:r>
    </w:p>
    <w:p w14:paraId="5438231D" w14:textId="77777777" w:rsid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fter two numbers are summed, the result could be equal to some of its neighbors and should be summed as well (see the examples below)</w:t>
      </w:r>
    </w:p>
    <w:p w14:paraId="29DBEC25" w14:textId="683BABBB" w:rsidR="00221782" w:rsidRPr="00221782" w:rsidRDefault="00221782" w:rsidP="00221782">
      <w:pPr>
        <w:pStyle w:val="ListParagraph"/>
        <w:numPr>
          <w:ilvl w:val="0"/>
          <w:numId w:val="47"/>
        </w:numPr>
        <w:tabs>
          <w:tab w:val="num" w:pos="720"/>
        </w:tabs>
        <w:rPr>
          <w:rFonts w:cstheme="minorHAnsi"/>
          <w:noProof/>
        </w:rPr>
      </w:pPr>
      <w:r w:rsidRPr="00221782">
        <w:rPr>
          <w:rFonts w:cstheme="minorHAnsi"/>
          <w:noProof/>
        </w:rPr>
        <w:t>Always sum the leftmost two equal neighbors (if several couples of equal neighbors are available)</w:t>
      </w:r>
    </w:p>
    <w:p w14:paraId="2067C68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89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112"/>
        <w:gridCol w:w="6139"/>
      </w:tblGrid>
      <w:tr w:rsidR="001712A0" w:rsidRPr="001712A0" w14:paraId="2EA4FA53" w14:textId="77777777" w:rsidTr="00536CD6">
        <w:tc>
          <w:tcPr>
            <w:tcW w:w="1654" w:type="dxa"/>
            <w:shd w:val="clear" w:color="auto" w:fill="D9D9D9" w:themeFill="background1" w:themeFillShade="D9"/>
          </w:tcPr>
          <w:p w14:paraId="4836E14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112" w:type="dxa"/>
            <w:shd w:val="clear" w:color="auto" w:fill="D9D9D9" w:themeFill="background1" w:themeFillShade="D9"/>
          </w:tcPr>
          <w:p w14:paraId="7C6D7D9D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  <w:tc>
          <w:tcPr>
            <w:tcW w:w="6139" w:type="dxa"/>
            <w:shd w:val="clear" w:color="auto" w:fill="D9D9D9" w:themeFill="background1" w:themeFillShade="D9"/>
          </w:tcPr>
          <w:p w14:paraId="0F78F6E9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Explanation</w:t>
            </w:r>
          </w:p>
        </w:tc>
      </w:tr>
      <w:tr w:rsidR="001712A0" w:rsidRPr="001712A0" w14:paraId="72C26C26" w14:textId="77777777" w:rsidTr="00536CD6">
        <w:tc>
          <w:tcPr>
            <w:tcW w:w="1654" w:type="dxa"/>
            <w:vAlign w:val="center"/>
          </w:tcPr>
          <w:p w14:paraId="0A24060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112" w:type="dxa"/>
            <w:vAlign w:val="center"/>
          </w:tcPr>
          <w:p w14:paraId="230876D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6139" w:type="dxa"/>
            <w:vAlign w:val="center"/>
          </w:tcPr>
          <w:p w14:paraId="16C3DB5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3 3</w:t>
            </w:r>
            <w:r w:rsidRPr="001712A0">
              <w:rPr>
                <w:rFonts w:ascii="Consolas" w:hAnsi="Consolas"/>
                <w:bCs/>
                <w:noProof/>
              </w:rPr>
              <w:t xml:space="preserve"> 6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6 6</w:t>
            </w:r>
            <w:r w:rsidRPr="001712A0">
              <w:rPr>
                <w:rFonts w:ascii="Consolas" w:hAnsi="Consolas"/>
                <w:bCs/>
                <w:noProof/>
              </w:rPr>
              <w:t xml:space="preserve"> 1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2 1</w:t>
            </w:r>
          </w:p>
        </w:tc>
      </w:tr>
      <w:tr w:rsidR="001712A0" w:rsidRPr="001712A0" w14:paraId="7425C4B3" w14:textId="77777777" w:rsidTr="00536CD6">
        <w:tc>
          <w:tcPr>
            <w:tcW w:w="1654" w:type="dxa"/>
            <w:vAlign w:val="center"/>
          </w:tcPr>
          <w:p w14:paraId="27BBDBF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112" w:type="dxa"/>
            <w:vAlign w:val="center"/>
          </w:tcPr>
          <w:p w14:paraId="6CF1D3B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6139" w:type="dxa"/>
            <w:vAlign w:val="center"/>
          </w:tcPr>
          <w:p w14:paraId="1453F68A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8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8 8</w:t>
            </w:r>
            <w:r w:rsidRPr="001712A0">
              <w:rPr>
                <w:rFonts w:ascii="Consolas" w:hAnsi="Consolas"/>
                <w:bCs/>
                <w:noProof/>
              </w:rPr>
              <w:t xml:space="preserve"> 8 16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16 8 16</w:t>
            </w:r>
          </w:p>
        </w:tc>
      </w:tr>
      <w:tr w:rsidR="001712A0" w:rsidRPr="001712A0" w14:paraId="240389EF" w14:textId="77777777" w:rsidTr="00536CD6">
        <w:tc>
          <w:tcPr>
            <w:tcW w:w="1654" w:type="dxa"/>
            <w:vAlign w:val="center"/>
          </w:tcPr>
          <w:p w14:paraId="67F80C8C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112" w:type="dxa"/>
            <w:vAlign w:val="center"/>
          </w:tcPr>
          <w:p w14:paraId="32064B13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6139" w:type="dxa"/>
            <w:vAlign w:val="center"/>
          </w:tcPr>
          <w:p w14:paraId="367AE72D" w14:textId="77777777" w:rsidR="001712A0" w:rsidRPr="001712A0" w:rsidRDefault="001712A0" w:rsidP="00536CD6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 xml:space="preserve">5 4 2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1 1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4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2 2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</w:t>
            </w:r>
            <w:r w:rsidRPr="001712A0">
              <w:rPr>
                <w:rFonts w:ascii="Consolas" w:hAnsi="Consolas"/>
                <w:b/>
                <w:bCs/>
                <w:noProof/>
                <w:u w:val="single"/>
              </w:rPr>
              <w:t>4 4</w:t>
            </w:r>
            <w:r w:rsidRPr="001712A0">
              <w:rPr>
                <w:rFonts w:ascii="Consolas" w:hAnsi="Consolas"/>
                <w:bCs/>
                <w:noProof/>
              </w:rPr>
              <w:t xml:space="preserve"> 4 </w:t>
            </w:r>
            <w:r w:rsidRPr="001712A0">
              <w:rPr>
                <w:rFonts w:ascii="Consolas" w:hAnsi="Consolas"/>
                <w:bCs/>
                <w:noProof/>
              </w:rPr>
              <w:sym w:font="Wingdings" w:char="F0E0"/>
            </w:r>
            <w:r w:rsidRPr="001712A0">
              <w:rPr>
                <w:rFonts w:ascii="Consolas" w:hAnsi="Consolas"/>
                <w:bCs/>
                <w:noProof/>
              </w:rPr>
              <w:t xml:space="preserve"> 5 8 4</w:t>
            </w:r>
          </w:p>
        </w:tc>
      </w:tr>
    </w:tbl>
    <w:p w14:paraId="36CF4E7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4A0237B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numbers.</w:t>
      </w:r>
    </w:p>
    <w:p w14:paraId="52207DC9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9A4EBF8" wp14:editId="66FD4FF9">
            <wp:extent cx="3825983" cy="935068"/>
            <wp:effectExtent l="19050" t="19050" r="222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3723" cy="9369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867018" w14:textId="7FB03ADC" w:rsidR="001712A0" w:rsidRPr="001712A0" w:rsidRDefault="001712A0" w:rsidP="001712A0">
      <w:pPr>
        <w:rPr>
          <w:noProof/>
          <w:lang w:val="bg-BG"/>
        </w:rPr>
      </w:pPr>
      <w:r w:rsidRPr="001712A0">
        <w:rPr>
          <w:rFonts w:cstheme="minorHAnsi"/>
          <w:noProof/>
        </w:rPr>
        <w:t xml:space="preserve">Iterate through the elements. Check if the number at the </w:t>
      </w:r>
      <w:r w:rsidRPr="001712A0">
        <w:rPr>
          <w:rFonts w:cstheme="minorHAnsi"/>
          <w:b/>
          <w:noProof/>
        </w:rPr>
        <w:t>current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index</w:t>
      </w:r>
      <w:r w:rsidRPr="001712A0">
        <w:rPr>
          <w:rFonts w:cstheme="minorHAnsi"/>
          <w:noProof/>
        </w:rPr>
        <w:t xml:space="preserve"> is </w:t>
      </w:r>
      <w:r w:rsidRPr="001712A0">
        <w:rPr>
          <w:rFonts w:cstheme="minorHAnsi"/>
          <w:b/>
          <w:noProof/>
        </w:rPr>
        <w:t>equal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next</w:t>
      </w:r>
      <w:r w:rsidRPr="001712A0">
        <w:rPr>
          <w:rFonts w:cstheme="minorHAnsi"/>
          <w:noProof/>
        </w:rPr>
        <w:t xml:space="preserve"> number. If it is, </w:t>
      </w:r>
      <w:r w:rsidRPr="001712A0">
        <w:rPr>
          <w:rFonts w:cstheme="minorHAnsi"/>
          <w:b/>
          <w:noProof/>
        </w:rPr>
        <w:t>aggregate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the number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set</w:t>
      </w:r>
      <w:r w:rsidRPr="001712A0">
        <w:rPr>
          <w:rFonts w:cstheme="minorHAnsi"/>
          <w:noProof/>
        </w:rPr>
        <w:t xml:space="preserve"> the loop, otherwise </w:t>
      </w:r>
      <w:r w:rsidRPr="001712A0">
        <w:rPr>
          <w:rFonts w:cstheme="minorHAnsi"/>
          <w:b/>
          <w:noProof/>
        </w:rPr>
        <w:t>don</w:t>
      </w:r>
      <w:r w:rsidR="00A930AC">
        <w:rPr>
          <w:rFonts w:cstheme="minorHAnsi"/>
          <w:b/>
          <w:noProof/>
        </w:rPr>
        <w:t>'</w:t>
      </w:r>
      <w:r w:rsidRPr="001712A0">
        <w:rPr>
          <w:rFonts w:cstheme="minorHAnsi"/>
          <w:b/>
          <w:noProof/>
        </w:rPr>
        <w:t>t do anything</w:t>
      </w:r>
      <w:r w:rsidRPr="001712A0">
        <w:rPr>
          <w:noProof/>
        </w:rPr>
        <w:t>.</w:t>
      </w:r>
    </w:p>
    <w:p w14:paraId="17872E06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EF1FD38" wp14:editId="448C0730">
            <wp:extent cx="3146985" cy="1360004"/>
            <wp:effectExtent l="19050" t="19050" r="15875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5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1368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D65D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, you have to print the numbers joined by a single space.</w:t>
      </w:r>
    </w:p>
    <w:p w14:paraId="0F388B6D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AFC9EF8" wp14:editId="586B6476">
            <wp:extent cx="4251548" cy="249145"/>
            <wp:effectExtent l="19050" t="19050" r="15875" b="177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6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6796" cy="2576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498F6C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Gauss' Trick</w:t>
      </w:r>
    </w:p>
    <w:p w14:paraId="3780FEA8" w14:textId="46D7121A" w:rsidR="006C6798" w:rsidRPr="001712A0" w:rsidRDefault="006C6798" w:rsidP="001712A0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 w:rsidRPr="006C6798">
        <w:rPr>
          <w:rFonts w:asciiTheme="minorHAnsi" w:eastAsia="Calibri" w:hAnsiTheme="minorHAnsi" w:cstheme="minorHAnsi"/>
          <w:noProof/>
          <w:sz w:val="22"/>
          <w:szCs w:val="22"/>
        </w:rPr>
        <w:t>Create a program that sums all numbers in a list in the following order:</w:t>
      </w:r>
    </w:p>
    <w:p w14:paraId="7427F413" w14:textId="77777777" w:rsidR="001712A0" w:rsidRPr="001712A0" w:rsidRDefault="001712A0" w:rsidP="001712A0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 w:rsidRPr="001712A0"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 w:rsidRPr="001712A0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 w:rsidRPr="001712A0"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 w:rsidRPr="001712A0"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3BCB6FD8" w14:textId="77777777" w:rsidR="001712A0" w:rsidRPr="001712A0" w:rsidRDefault="001712A0" w:rsidP="001712A0">
      <w:pPr>
        <w:pStyle w:val="Default"/>
        <w:rPr>
          <w:rFonts w:eastAsia="Calibri"/>
          <w:b/>
          <w:noProof/>
          <w:lang w:val="bg-BG"/>
        </w:rPr>
      </w:pPr>
    </w:p>
    <w:p w14:paraId="068E7D86" w14:textId="77777777" w:rsidR="001712A0" w:rsidRPr="001712A0" w:rsidRDefault="001712A0" w:rsidP="001712A0">
      <w:pPr>
        <w:pStyle w:val="Default"/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2AF9F0F0" wp14:editId="519CFA82">
            <wp:extent cx="2965837" cy="1293888"/>
            <wp:effectExtent l="0" t="0" r="635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23F2B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982"/>
      </w:tblGrid>
      <w:tr w:rsidR="001712A0" w:rsidRPr="001712A0" w14:paraId="0A86074D" w14:textId="77777777" w:rsidTr="00536CD6">
        <w:trPr>
          <w:trHeight w:val="334"/>
        </w:trPr>
        <w:tc>
          <w:tcPr>
            <w:tcW w:w="1426" w:type="dxa"/>
            <w:shd w:val="clear" w:color="auto" w:fill="BFBFBF" w:themeFill="background1" w:themeFillShade="BF"/>
          </w:tcPr>
          <w:p w14:paraId="70EE250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BFBFBF" w:themeFill="background1" w:themeFillShade="BF"/>
          </w:tcPr>
          <w:p w14:paraId="7B0F06D5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2A211BED" w14:textId="77777777" w:rsidTr="00536CD6">
        <w:trPr>
          <w:trHeight w:val="253"/>
        </w:trPr>
        <w:tc>
          <w:tcPr>
            <w:tcW w:w="1426" w:type="dxa"/>
          </w:tcPr>
          <w:p w14:paraId="52D2DA6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982" w:type="dxa"/>
          </w:tcPr>
          <w:p w14:paraId="7E12966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6 6 3</w:t>
            </w:r>
          </w:p>
        </w:tc>
      </w:tr>
      <w:tr w:rsidR="001712A0" w:rsidRPr="001712A0" w14:paraId="15031EE9" w14:textId="77777777" w:rsidTr="00536CD6">
        <w:trPr>
          <w:trHeight w:val="273"/>
        </w:trPr>
        <w:tc>
          <w:tcPr>
            <w:tcW w:w="1426" w:type="dxa"/>
          </w:tcPr>
          <w:p w14:paraId="53392E9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982" w:type="dxa"/>
          </w:tcPr>
          <w:p w14:paraId="53BD020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 5</w:t>
            </w:r>
          </w:p>
        </w:tc>
      </w:tr>
    </w:tbl>
    <w:p w14:paraId="3AE910C1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Merging Lists</w:t>
      </w:r>
    </w:p>
    <w:p w14:paraId="2471BF2D" w14:textId="3E31A12F" w:rsidR="00214FDF" w:rsidRPr="00214FDF" w:rsidRDefault="001712A0" w:rsidP="00214FDF">
      <w:pPr>
        <w:rPr>
          <w:rFonts w:cstheme="minorHAnsi"/>
          <w:noProof/>
        </w:rPr>
      </w:pPr>
      <w:r w:rsidRPr="001712A0">
        <w:rPr>
          <w:rFonts w:cstheme="minorHAnsi"/>
          <w:noProof/>
        </w:rPr>
        <w:t xml:space="preserve">You </w:t>
      </w:r>
      <w:r w:rsidR="00214FDF" w:rsidRPr="00214FDF">
        <w:rPr>
          <w:rFonts w:cstheme="minorHAnsi"/>
          <w:noProof/>
        </w:rPr>
        <w:t xml:space="preserve">are going to receive </w:t>
      </w:r>
      <w:r w:rsidR="00214FDF" w:rsidRPr="00214FDF">
        <w:rPr>
          <w:rFonts w:cstheme="minorHAnsi"/>
          <w:b/>
          <w:bCs/>
          <w:noProof/>
        </w:rPr>
        <w:t>two lists</w:t>
      </w:r>
      <w:r w:rsidR="00214FDF" w:rsidRPr="00214FDF">
        <w:rPr>
          <w:rFonts w:cstheme="minorHAnsi"/>
          <w:noProof/>
        </w:rPr>
        <w:t xml:space="preserve"> of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Create a list that </w:t>
      </w:r>
      <w:r w:rsidR="00214FDF" w:rsidRPr="00214FDF">
        <w:rPr>
          <w:rFonts w:cstheme="minorHAnsi"/>
          <w:b/>
          <w:bCs/>
          <w:noProof/>
        </w:rPr>
        <w:t>contains</w:t>
      </w:r>
      <w:r w:rsidR="00214FDF" w:rsidRPr="00214FDF">
        <w:rPr>
          <w:rFonts w:cstheme="minorHAnsi"/>
          <w:noProof/>
        </w:rPr>
        <w:t xml:space="preserve"> the </w:t>
      </w:r>
      <w:r w:rsidR="00214FDF" w:rsidRPr="00214FDF">
        <w:rPr>
          <w:rFonts w:cstheme="minorHAnsi"/>
          <w:b/>
          <w:bCs/>
          <w:noProof/>
        </w:rPr>
        <w:t>numbers</w:t>
      </w:r>
      <w:r w:rsidR="00214FDF" w:rsidRPr="00214FDF">
        <w:rPr>
          <w:rFonts w:cstheme="minorHAnsi"/>
          <w:noProof/>
        </w:rPr>
        <w:t xml:space="preserve"> from </w:t>
      </w:r>
      <w:r w:rsidR="00214FDF" w:rsidRPr="00214FDF">
        <w:rPr>
          <w:rFonts w:cstheme="minorHAnsi"/>
          <w:b/>
          <w:bCs/>
          <w:noProof/>
        </w:rPr>
        <w:t>both of the lists</w:t>
      </w:r>
      <w:r w:rsidR="00214FDF" w:rsidRPr="00214FDF">
        <w:rPr>
          <w:rFonts w:cstheme="minorHAnsi"/>
          <w:noProof/>
        </w:rPr>
        <w:t>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The </w:t>
      </w:r>
      <w:r w:rsidR="00214FDF" w:rsidRPr="00214FDF">
        <w:rPr>
          <w:rFonts w:cstheme="minorHAnsi"/>
          <w:b/>
          <w:bCs/>
          <w:noProof/>
        </w:rPr>
        <w:t>first element</w:t>
      </w:r>
      <w:r w:rsidR="00214FDF" w:rsidRPr="00214FDF">
        <w:rPr>
          <w:rFonts w:cstheme="minorHAnsi"/>
          <w:noProof/>
        </w:rPr>
        <w:t xml:space="preserve"> should be from the </w:t>
      </w:r>
      <w:r w:rsidR="00214FDF" w:rsidRPr="00214FDF">
        <w:rPr>
          <w:rFonts w:cstheme="minorHAnsi"/>
          <w:b/>
          <w:bCs/>
          <w:noProof/>
        </w:rPr>
        <w:t>first list</w:t>
      </w:r>
      <w:r w:rsidR="00214FDF" w:rsidRPr="00214FDF">
        <w:rPr>
          <w:rFonts w:cstheme="minorHAnsi"/>
          <w:noProof/>
        </w:rPr>
        <w:t xml:space="preserve">, </w:t>
      </w:r>
      <w:r w:rsidR="00214FDF" w:rsidRPr="00214FDF">
        <w:rPr>
          <w:rFonts w:cstheme="minorHAnsi"/>
          <w:b/>
          <w:bCs/>
          <w:noProof/>
        </w:rPr>
        <w:t>the second</w:t>
      </w:r>
      <w:r w:rsidR="00214FDF" w:rsidRPr="00214FDF">
        <w:rPr>
          <w:rFonts w:cstheme="minorHAnsi"/>
          <w:noProof/>
        </w:rPr>
        <w:t xml:space="preserve"> from the </w:t>
      </w:r>
      <w:r w:rsidR="00214FDF" w:rsidRPr="00214FDF">
        <w:rPr>
          <w:rFonts w:cstheme="minorHAnsi"/>
          <w:b/>
          <w:bCs/>
          <w:noProof/>
        </w:rPr>
        <w:t>second list</w:t>
      </w:r>
      <w:r w:rsidR="00214FDF" w:rsidRPr="00214FDF">
        <w:rPr>
          <w:rFonts w:cstheme="minorHAnsi"/>
          <w:noProof/>
        </w:rPr>
        <w:t>, and so on.</w:t>
      </w:r>
      <w:r w:rsidR="00214FDF">
        <w:rPr>
          <w:rFonts w:cstheme="minorHAnsi"/>
          <w:noProof/>
        </w:rPr>
        <w:t xml:space="preserve"> </w:t>
      </w:r>
      <w:r w:rsidR="00214FDF" w:rsidRPr="00214FDF">
        <w:rPr>
          <w:rFonts w:cstheme="minorHAnsi"/>
          <w:noProof/>
        </w:rPr>
        <w:t xml:space="preserve">If </w:t>
      </w:r>
      <w:r w:rsidR="00214FDF" w:rsidRPr="00214FDF">
        <w:rPr>
          <w:rFonts w:cstheme="minorHAnsi"/>
          <w:b/>
          <w:bCs/>
          <w:noProof/>
        </w:rPr>
        <w:t>the length</w:t>
      </w:r>
      <w:r w:rsidR="00214FDF" w:rsidRPr="00214FDF">
        <w:rPr>
          <w:rFonts w:cstheme="minorHAnsi"/>
          <w:noProof/>
        </w:rPr>
        <w:t xml:space="preserve"> of the two lists </w:t>
      </w:r>
      <w:r w:rsidR="00214FDF" w:rsidRPr="00214FDF">
        <w:rPr>
          <w:rFonts w:cstheme="minorHAnsi"/>
          <w:b/>
          <w:bCs/>
          <w:noProof/>
        </w:rPr>
        <w:t>is not equal</w:t>
      </w:r>
      <w:r w:rsidR="00214FDF" w:rsidRPr="00214FDF">
        <w:rPr>
          <w:rFonts w:cstheme="minorHAnsi"/>
          <w:noProof/>
        </w:rPr>
        <w:t xml:space="preserve">, just </w:t>
      </w:r>
      <w:r w:rsidR="00214FDF" w:rsidRPr="00214FDF">
        <w:rPr>
          <w:rFonts w:cstheme="minorHAnsi"/>
          <w:b/>
          <w:bCs/>
          <w:noProof/>
        </w:rPr>
        <w:t>add the remaining</w:t>
      </w:r>
      <w:r w:rsidR="00214FDF" w:rsidRPr="00214FDF">
        <w:rPr>
          <w:rFonts w:cstheme="minorHAnsi"/>
          <w:noProof/>
        </w:rPr>
        <w:t xml:space="preserve"> elements </w:t>
      </w:r>
      <w:r w:rsidR="00214FDF" w:rsidRPr="00214FDF">
        <w:rPr>
          <w:rFonts w:cstheme="minorHAnsi"/>
          <w:b/>
          <w:bCs/>
          <w:noProof/>
        </w:rPr>
        <w:t>at the end of the list</w:t>
      </w:r>
      <w:r w:rsidR="00214FDF" w:rsidRPr="00214FDF">
        <w:rPr>
          <w:rFonts w:cstheme="minorHAnsi"/>
          <w:noProof/>
        </w:rPr>
        <w:t>.</w:t>
      </w:r>
    </w:p>
    <w:p w14:paraId="6D63EF14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8500" w:type="dxa"/>
        <w:tblLook w:val="04A0" w:firstRow="1" w:lastRow="0" w:firstColumn="1" w:lastColumn="0" w:noHBand="0" w:noVBand="1"/>
      </w:tblPr>
      <w:tblGrid>
        <w:gridCol w:w="3397"/>
        <w:gridCol w:w="5103"/>
      </w:tblGrid>
      <w:tr w:rsidR="001712A0" w:rsidRPr="001712A0" w14:paraId="6AF11810" w14:textId="77777777" w:rsidTr="00962F23">
        <w:tc>
          <w:tcPr>
            <w:tcW w:w="3397" w:type="dxa"/>
            <w:shd w:val="clear" w:color="auto" w:fill="BFBFBF" w:themeFill="background1" w:themeFillShade="BF"/>
          </w:tcPr>
          <w:p w14:paraId="2DD7C967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BFBFBF" w:themeFill="background1" w:themeFillShade="BF"/>
          </w:tcPr>
          <w:p w14:paraId="4A564710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B8432FA" w14:textId="77777777" w:rsidTr="00962F23">
        <w:tc>
          <w:tcPr>
            <w:tcW w:w="3397" w:type="dxa"/>
          </w:tcPr>
          <w:p w14:paraId="3E35033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C0504D" w:themeColor="accent2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 5 2 43 12 3 54 10 23</w:t>
            </w:r>
          </w:p>
          <w:p w14:paraId="12C83F80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5B8B7" w:themeColor="accent2" w:themeTint="66"/>
              </w:rPr>
            </w:pP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 5 34 2 4 12</w:t>
            </w:r>
          </w:p>
        </w:tc>
        <w:tc>
          <w:tcPr>
            <w:tcW w:w="5103" w:type="dxa"/>
          </w:tcPr>
          <w:p w14:paraId="2738DD08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5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5B8B7" w:themeColor="accent2" w:themeTint="66"/>
              </w:rPr>
              <w:t>10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C0504D" w:themeColor="accent2"/>
              </w:rPr>
              <w:t>23</w:t>
            </w:r>
          </w:p>
        </w:tc>
      </w:tr>
      <w:tr w:rsidR="001712A0" w:rsidRPr="001712A0" w14:paraId="01B7CD6C" w14:textId="77777777" w:rsidTr="00962F23">
        <w:tc>
          <w:tcPr>
            <w:tcW w:w="3397" w:type="dxa"/>
          </w:tcPr>
          <w:p w14:paraId="29A48E11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984806" w:themeColor="accent6" w:themeShade="80"/>
                <w:lang w:val="bg-BG"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 5 34 2 4 12</w:t>
            </w:r>
          </w:p>
          <w:p w14:paraId="28EAF593" w14:textId="77777777" w:rsidR="001712A0" w:rsidRPr="00D80B0A" w:rsidRDefault="001712A0" w:rsidP="00536CD6">
            <w:pPr>
              <w:spacing w:after="0"/>
              <w:rPr>
                <w:rFonts w:ascii="Consolas" w:hAnsi="Consolas"/>
                <w:b/>
                <w:noProof/>
                <w:color w:val="E36C0A" w:themeColor="accent6" w:themeShade="BF"/>
              </w:rPr>
            </w:pP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 5 2 43 12 3 54 10 23</w:t>
            </w:r>
          </w:p>
        </w:tc>
        <w:tc>
          <w:tcPr>
            <w:tcW w:w="5103" w:type="dxa"/>
          </w:tcPr>
          <w:p w14:paraId="58DBC23F" w14:textId="77777777" w:rsidR="001712A0" w:rsidRPr="00D80B0A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76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noProof/>
                <w:color w:val="984806" w:themeColor="accent6" w:themeShade="80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3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4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4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984806" w:themeColor="accent6" w:themeShade="80"/>
              </w:rPr>
              <w:t>12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3</w:t>
            </w:r>
            <w:r w:rsidRPr="00D80B0A">
              <w:rPr>
                <w:rFonts w:ascii="Consolas" w:hAnsi="Consolas"/>
                <w:noProof/>
              </w:rPr>
              <w:t xml:space="preserve"> </w:t>
            </w:r>
            <w:r w:rsidRPr="00D80B0A">
              <w:rPr>
                <w:rFonts w:ascii="Consolas" w:hAnsi="Consolas"/>
                <w:b/>
                <w:noProof/>
                <w:color w:val="E36C0A" w:themeColor="accent6" w:themeShade="BF"/>
              </w:rPr>
              <w:t>54 10 23</w:t>
            </w:r>
          </w:p>
        </w:tc>
      </w:tr>
    </w:tbl>
    <w:p w14:paraId="0350563F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Hint</w:t>
      </w:r>
    </w:p>
    <w:p w14:paraId="3C09503C" w14:textId="56EE14C1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the two lists</w:t>
      </w:r>
      <w:r w:rsidR="00962F23">
        <w:rPr>
          <w:rFonts w:cstheme="minorHAnsi"/>
          <w:noProof/>
        </w:rPr>
        <w:t>.</w:t>
      </w:r>
    </w:p>
    <w:p w14:paraId="4C57D1C0" w14:textId="069F1CFD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Create a result list</w:t>
      </w:r>
      <w:r w:rsidR="00962F23">
        <w:rPr>
          <w:rFonts w:cstheme="minorHAnsi"/>
          <w:noProof/>
        </w:rPr>
        <w:t>.</w:t>
      </w:r>
    </w:p>
    <w:p w14:paraId="6016A1A4" w14:textId="2127C677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Start looping through them until you reach the end of the smallest one</w:t>
      </w:r>
      <w:r w:rsidR="00962F23">
        <w:rPr>
          <w:rFonts w:cstheme="minorHAnsi"/>
          <w:noProof/>
        </w:rPr>
        <w:t>.</w:t>
      </w:r>
    </w:p>
    <w:p w14:paraId="5F440A2F" w14:textId="0DF591AF" w:rsidR="001712A0" w:rsidRPr="001712A0" w:rsidRDefault="001712A0" w:rsidP="001712A0">
      <w:pPr>
        <w:pStyle w:val="ListParagraph"/>
        <w:numPr>
          <w:ilvl w:val="0"/>
          <w:numId w:val="45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nally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add the remaining elements (if there are any) to the end of the list</w:t>
      </w:r>
      <w:r w:rsidR="00962F23">
        <w:rPr>
          <w:rFonts w:cstheme="minorHAnsi"/>
          <w:noProof/>
        </w:rPr>
        <w:t>.</w:t>
      </w:r>
    </w:p>
    <w:p w14:paraId="5047A5B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of Products</w:t>
      </w:r>
    </w:p>
    <w:p w14:paraId="67ACFB8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Read a number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and </w:t>
      </w:r>
      <w:r w:rsidRPr="007A0FAB">
        <w:rPr>
          <w:rFonts w:ascii="Consolas" w:hAnsi="Consolas" w:cstheme="minorHAnsi"/>
          <w:b/>
          <w:noProof/>
        </w:rPr>
        <w:t>n</w:t>
      </w:r>
      <w:r w:rsidRPr="001712A0">
        <w:rPr>
          <w:rFonts w:cstheme="minorHAnsi"/>
          <w:b/>
          <w:noProof/>
        </w:rPr>
        <w:t xml:space="preserve"> lines of products</w:t>
      </w:r>
      <w:r w:rsidRPr="001712A0">
        <w:rPr>
          <w:rFonts w:cstheme="minorHAnsi"/>
          <w:noProof/>
        </w:rPr>
        <w:t xml:space="preserve">. Print a </w:t>
      </w:r>
      <w:r w:rsidRPr="001712A0">
        <w:rPr>
          <w:rFonts w:cstheme="minorHAnsi"/>
          <w:b/>
          <w:noProof/>
        </w:rPr>
        <w:t>numbered list</w:t>
      </w:r>
      <w:r w:rsidRPr="001712A0">
        <w:rPr>
          <w:rFonts w:cstheme="minorHAnsi"/>
          <w:noProof/>
        </w:rPr>
        <w:t xml:space="preserve"> of all the products </w:t>
      </w:r>
      <w:r w:rsidRPr="001712A0">
        <w:rPr>
          <w:rFonts w:cstheme="minorHAnsi"/>
          <w:b/>
          <w:noProof/>
        </w:rPr>
        <w:t>ordered by name</w:t>
      </w:r>
      <w:r w:rsidRPr="001712A0">
        <w:rPr>
          <w:rFonts w:cstheme="minorHAnsi"/>
          <w:noProof/>
        </w:rPr>
        <w:t>.</w:t>
      </w:r>
    </w:p>
    <w:p w14:paraId="723A3DA9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1712A0" w:rsidRPr="001712A0" w14:paraId="0FE3FE0F" w14:textId="77777777" w:rsidTr="00536CD6">
        <w:tc>
          <w:tcPr>
            <w:tcW w:w="1235" w:type="dxa"/>
            <w:shd w:val="clear" w:color="auto" w:fill="BFBFBF" w:themeFill="background1" w:themeFillShade="BF"/>
          </w:tcPr>
          <w:p w14:paraId="3F5C7182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3" w:type="dxa"/>
            <w:shd w:val="clear" w:color="auto" w:fill="BFBFBF" w:themeFill="background1" w:themeFillShade="BF"/>
          </w:tcPr>
          <w:p w14:paraId="587B5E78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88CB9AA" w14:textId="77777777" w:rsidTr="00536CD6">
        <w:tc>
          <w:tcPr>
            <w:tcW w:w="1235" w:type="dxa"/>
          </w:tcPr>
          <w:p w14:paraId="38963E7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</w:t>
            </w:r>
          </w:p>
          <w:p w14:paraId="76E7643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otatoes</w:t>
            </w:r>
          </w:p>
          <w:p w14:paraId="25FBD3D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Tomatoes</w:t>
            </w:r>
          </w:p>
          <w:p w14:paraId="48FBAF4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Onions</w:t>
            </w:r>
          </w:p>
          <w:p w14:paraId="7A81445C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383" w:type="dxa"/>
          </w:tcPr>
          <w:p w14:paraId="472C031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.Apples</w:t>
            </w:r>
          </w:p>
          <w:p w14:paraId="7E7FAF65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.Onions</w:t>
            </w:r>
          </w:p>
          <w:p w14:paraId="0378A351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3.Potatoes</w:t>
            </w:r>
          </w:p>
          <w:p w14:paraId="461E0403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4.Tomatoes</w:t>
            </w:r>
          </w:p>
        </w:tc>
      </w:tr>
      <w:tr w:rsidR="0002114E" w:rsidRPr="001712A0" w14:paraId="2E8E09CD" w14:textId="77777777" w:rsidTr="00536CD6">
        <w:tc>
          <w:tcPr>
            <w:tcW w:w="1235" w:type="dxa"/>
          </w:tcPr>
          <w:p w14:paraId="28553CCB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5</w:t>
            </w:r>
          </w:p>
          <w:p w14:paraId="6909FED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Carrots</w:t>
            </w:r>
          </w:p>
          <w:p w14:paraId="3F82D97F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Artichokes</w:t>
            </w:r>
          </w:p>
          <w:p w14:paraId="19DEB0FC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Beans</w:t>
            </w:r>
          </w:p>
          <w:p w14:paraId="0F3870D7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Eggplants</w:t>
            </w:r>
          </w:p>
          <w:p w14:paraId="3C765E10" w14:textId="034DB1EA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Peppers</w:t>
            </w:r>
          </w:p>
        </w:tc>
        <w:tc>
          <w:tcPr>
            <w:tcW w:w="1383" w:type="dxa"/>
          </w:tcPr>
          <w:p w14:paraId="0CF55CD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1.Artichokes</w:t>
            </w:r>
          </w:p>
          <w:p w14:paraId="3BF87B0E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2.Beans</w:t>
            </w:r>
          </w:p>
          <w:p w14:paraId="469589B9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3.Carrots</w:t>
            </w:r>
          </w:p>
          <w:p w14:paraId="71D15C8A" w14:textId="77777777" w:rsidR="0002114E" w:rsidRPr="0002114E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t>4.Eggplants</w:t>
            </w:r>
          </w:p>
          <w:p w14:paraId="240352D9" w14:textId="07D80E47" w:rsidR="0002114E" w:rsidRPr="001712A0" w:rsidRDefault="0002114E" w:rsidP="0002114E">
            <w:pPr>
              <w:spacing w:after="0"/>
              <w:rPr>
                <w:rFonts w:ascii="Consolas" w:hAnsi="Consolas"/>
                <w:noProof/>
              </w:rPr>
            </w:pPr>
            <w:r w:rsidRPr="0002114E">
              <w:rPr>
                <w:rFonts w:ascii="Consolas" w:hAnsi="Consolas"/>
                <w:noProof/>
              </w:rPr>
              <w:lastRenderedPageBreak/>
              <w:t>5.Peppers</w:t>
            </w:r>
          </w:p>
        </w:tc>
      </w:tr>
    </w:tbl>
    <w:p w14:paraId="19BB68A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45AB9E59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rst, we need to read the number </w:t>
      </w:r>
      <w:r w:rsidRPr="001712A0">
        <w:rPr>
          <w:rFonts w:cstheme="minorHAnsi"/>
          <w:b/>
          <w:noProof/>
        </w:rPr>
        <w:t>n</w:t>
      </w:r>
      <w:r w:rsidRPr="001712A0">
        <w:rPr>
          <w:rFonts w:cstheme="minorHAnsi"/>
          <w:noProof/>
        </w:rPr>
        <w:t xml:space="preserve"> from the console.</w:t>
      </w:r>
    </w:p>
    <w:p w14:paraId="63E68C94" w14:textId="5664B8D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3E5EE39" wp14:editId="1CED4B0B">
            <wp:extent cx="3000375" cy="1552575"/>
            <wp:effectExtent l="19050" t="19050" r="28575" b="28575"/>
            <wp:docPr id="32" name="Picture 3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0375" cy="15525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EABF836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create our </w:t>
      </w:r>
      <w:r w:rsidRPr="001712A0">
        <w:rPr>
          <w:rFonts w:cstheme="minorHAnsi"/>
          <w:b/>
          <w:noProof/>
        </w:rPr>
        <w:t>list of strings</w:t>
      </w:r>
      <w:r w:rsidRPr="001712A0">
        <w:rPr>
          <w:rFonts w:cstheme="minorHAnsi"/>
          <w:noProof/>
        </w:rPr>
        <w:t xml:space="preserve">, because the </w:t>
      </w:r>
      <w:r w:rsidRPr="001712A0">
        <w:rPr>
          <w:rFonts w:cstheme="minorHAnsi"/>
          <w:b/>
          <w:noProof/>
        </w:rPr>
        <w:t>products are strings.</w:t>
      </w:r>
    </w:p>
    <w:p w14:paraId="465DFF6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0E432678" wp14:editId="412789E2">
            <wp:extent cx="3223406" cy="1956021"/>
            <wp:effectExtent l="19050" t="19050" r="15240" b="25400"/>
            <wp:docPr id="12" name="Picture 12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4123" cy="1980729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F1C7082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n we need to iterate </w:t>
      </w:r>
      <w:r w:rsidRPr="001712A0">
        <w:rPr>
          <w:rFonts w:cstheme="minorHAnsi"/>
          <w:b/>
          <w:noProof/>
        </w:rPr>
        <w:t>n times</w:t>
      </w:r>
      <w:r w:rsidRPr="001712A0">
        <w:rPr>
          <w:rFonts w:cstheme="minorHAnsi"/>
          <w:noProof/>
        </w:rPr>
        <w:t xml:space="preserve"> and </w:t>
      </w:r>
      <w:r w:rsidRPr="001712A0">
        <w:rPr>
          <w:rFonts w:cstheme="minorHAnsi"/>
          <w:b/>
          <w:noProof/>
        </w:rPr>
        <w:t>read our current product</w:t>
      </w:r>
      <w:r w:rsidRPr="001712A0">
        <w:rPr>
          <w:rFonts w:cstheme="minorHAnsi"/>
          <w:noProof/>
        </w:rPr>
        <w:t xml:space="preserve">. </w:t>
      </w:r>
    </w:p>
    <w:p w14:paraId="2114ED64" w14:textId="0EDD52FF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6F0A892" wp14:editId="086B13A5">
            <wp:extent cx="3886200" cy="2819400"/>
            <wp:effectExtent l="19050" t="19050" r="19050" b="19050"/>
            <wp:docPr id="31" name="Picture 31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8194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AE3D7B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next step is to </w:t>
      </w:r>
      <w:r w:rsidRPr="001712A0">
        <w:rPr>
          <w:rFonts w:cstheme="minorHAnsi"/>
          <w:b/>
          <w:noProof/>
        </w:rPr>
        <w:t>add</w:t>
      </w:r>
      <w:r w:rsidRPr="001712A0">
        <w:rPr>
          <w:rFonts w:cstheme="minorHAnsi"/>
          <w:noProof/>
        </w:rPr>
        <w:t xml:space="preserve"> the current product to the list.</w:t>
      </w:r>
    </w:p>
    <w:p w14:paraId="51D75EC5" w14:textId="757F249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797FB4CA" wp14:editId="66E18A2F">
            <wp:extent cx="3867150" cy="2162175"/>
            <wp:effectExtent l="19050" t="19050" r="19050" b="28575"/>
            <wp:docPr id="30" name="Picture 30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21621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E5B9CDC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After we finish reading the products, we </w:t>
      </w:r>
      <w:r w:rsidRPr="001712A0">
        <w:rPr>
          <w:rFonts w:cstheme="minorHAnsi"/>
          <w:b/>
          <w:noProof/>
        </w:rPr>
        <w:t>sort our list alphabetically.</w:t>
      </w:r>
    </w:p>
    <w:p w14:paraId="2B9D6FF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24E17719" wp14:editId="78A2C54F">
            <wp:extent cx="3024780" cy="1697451"/>
            <wp:effectExtent l="19050" t="19050" r="23495" b="171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4780" cy="16974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D8B4F" w14:textId="77777777" w:rsidR="001712A0" w:rsidRPr="001712A0" w:rsidRDefault="001712A0" w:rsidP="001712A0">
      <w:pPr>
        <w:pStyle w:val="ListParagraph"/>
        <w:numPr>
          <w:ilvl w:val="0"/>
          <w:numId w:val="42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The </w:t>
      </w:r>
      <w:r w:rsidRPr="001712A0">
        <w:rPr>
          <w:rFonts w:cstheme="minorHAnsi"/>
          <w:b/>
          <w:noProof/>
        </w:rPr>
        <w:t xml:space="preserve">sort method </w:t>
      </w:r>
      <w:r w:rsidRPr="001712A0">
        <w:rPr>
          <w:rFonts w:cstheme="minorHAnsi"/>
          <w:noProof/>
        </w:rPr>
        <w:t>sorts the list in ascending order.</w:t>
      </w:r>
    </w:p>
    <w:p w14:paraId="3B362619" w14:textId="77777777" w:rsidR="001712A0" w:rsidRPr="001712A0" w:rsidRDefault="001712A0" w:rsidP="001712A0">
      <w:pPr>
        <w:ind w:left="36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have to </w:t>
      </w:r>
      <w:r w:rsidRPr="001712A0">
        <w:rPr>
          <w:rFonts w:cstheme="minorHAnsi"/>
          <w:b/>
          <w:noProof/>
        </w:rPr>
        <w:t>print our sorted</w:t>
      </w:r>
      <w:r w:rsidRPr="001712A0">
        <w:rPr>
          <w:rFonts w:cstheme="minorHAnsi"/>
          <w:noProof/>
        </w:rPr>
        <w:t xml:space="preserve"> list. To do that we </w:t>
      </w:r>
      <w:r w:rsidRPr="001712A0">
        <w:rPr>
          <w:rFonts w:cstheme="minorHAnsi"/>
          <w:b/>
          <w:noProof/>
        </w:rPr>
        <w:t>loop through the list</w:t>
      </w:r>
      <w:r w:rsidRPr="001712A0">
        <w:rPr>
          <w:rFonts w:cstheme="minorHAnsi"/>
          <w:noProof/>
        </w:rPr>
        <w:t>.</w:t>
      </w:r>
    </w:p>
    <w:p w14:paraId="2760631A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7784FA1" wp14:editId="7D938490">
            <wp:extent cx="4147498" cy="894896"/>
            <wp:effectExtent l="19050" t="19050" r="24765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8321" cy="8993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C6A401" w14:textId="6546951B" w:rsidR="001712A0" w:rsidRPr="001712A0" w:rsidRDefault="001712A0" w:rsidP="00E81E2B">
      <w:pPr>
        <w:pStyle w:val="ListParagraph"/>
        <w:numPr>
          <w:ilvl w:val="0"/>
          <w:numId w:val="43"/>
        </w:numPr>
        <w:spacing w:before="0" w:after="200"/>
        <w:ind w:left="709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use </w:t>
      </w:r>
      <w:r w:rsidRPr="00E81E2B">
        <w:rPr>
          <w:rFonts w:ascii="Consolas" w:hAnsi="Consolas" w:cstheme="minorHAnsi"/>
          <w:b/>
          <w:noProof/>
        </w:rPr>
        <w:t>i + 1</w:t>
      </w:r>
      <w:r w:rsidRPr="001712A0">
        <w:rPr>
          <w:rFonts w:cstheme="minorHAnsi"/>
          <w:noProof/>
        </w:rPr>
        <w:t xml:space="preserve"> because we want to </w:t>
      </w:r>
      <w:r w:rsidRPr="001712A0">
        <w:rPr>
          <w:rFonts w:cstheme="minorHAnsi"/>
          <w:b/>
          <w:noProof/>
        </w:rPr>
        <w:t>start counting from 1</w:t>
      </w:r>
      <w:r w:rsidRPr="001712A0">
        <w:rPr>
          <w:rFonts w:cstheme="minorHAnsi"/>
          <w:noProof/>
        </w:rPr>
        <w:t xml:space="preserve">, we put the </w:t>
      </w:r>
      <w:r w:rsidRPr="001712A0">
        <w:rPr>
          <w:rFonts w:cstheme="minorHAnsi"/>
          <w:b/>
          <w:noProof/>
        </w:rPr>
        <w:t>'.'</w:t>
      </w:r>
      <w:r w:rsidRPr="001712A0">
        <w:rPr>
          <w:rFonts w:cstheme="minorHAnsi"/>
          <w:noProof/>
        </w:rPr>
        <w:t xml:space="preserve">, and </w:t>
      </w:r>
      <w:r w:rsidRPr="001712A0">
        <w:rPr>
          <w:rFonts w:cstheme="minorHAnsi"/>
          <w:b/>
          <w:noProof/>
        </w:rPr>
        <w:t>finally</w:t>
      </w:r>
      <w:r w:rsidR="003F7BCA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we put </w:t>
      </w:r>
      <w:r w:rsidRPr="001712A0">
        <w:rPr>
          <w:rFonts w:cstheme="minorHAnsi"/>
          <w:b/>
          <w:noProof/>
        </w:rPr>
        <w:t>the actual product.</w:t>
      </w:r>
    </w:p>
    <w:p w14:paraId="5A8E7FBF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Remove Negatives and Reverse</w:t>
      </w:r>
    </w:p>
    <w:p w14:paraId="11FE84ED" w14:textId="137CB313" w:rsidR="00214FDF" w:rsidRPr="001712A0" w:rsidRDefault="001712A0" w:rsidP="001712A0">
      <w:pPr>
        <w:tabs>
          <w:tab w:val="num" w:pos="720"/>
        </w:tabs>
        <w:rPr>
          <w:rFonts w:cs="Calibri"/>
          <w:noProof/>
          <w:lang w:val="bg-BG"/>
        </w:rPr>
      </w:pPr>
      <w:r w:rsidRPr="001712A0">
        <w:rPr>
          <w:rFonts w:cs="Calibri"/>
          <w:noProof/>
        </w:rPr>
        <w:t xml:space="preserve">Read a </w:t>
      </w:r>
      <w:r w:rsidRPr="001712A0">
        <w:rPr>
          <w:rFonts w:cs="Calibri"/>
          <w:b/>
          <w:noProof/>
        </w:rPr>
        <w:t>list of integers</w:t>
      </w:r>
      <w:r w:rsidRPr="001712A0">
        <w:rPr>
          <w:rFonts w:cs="Calibri"/>
          <w:noProof/>
        </w:rPr>
        <w:t xml:space="preserve">, </w:t>
      </w:r>
      <w:r w:rsidRPr="001712A0">
        <w:rPr>
          <w:rFonts w:cs="Calibri"/>
          <w:b/>
          <w:noProof/>
        </w:rPr>
        <w:t>remove all negative numbers</w:t>
      </w:r>
      <w:r w:rsidRPr="001712A0">
        <w:rPr>
          <w:rFonts w:cs="Calibri"/>
          <w:noProof/>
        </w:rPr>
        <w:t xml:space="preserve"> from it and print the remaining elements in </w:t>
      </w:r>
      <w:r w:rsidRPr="001712A0">
        <w:rPr>
          <w:rFonts w:cs="Calibri"/>
          <w:b/>
          <w:noProof/>
        </w:rPr>
        <w:t>reversed order</w:t>
      </w:r>
      <w:r w:rsidRPr="001712A0">
        <w:rPr>
          <w:rFonts w:cs="Calibri"/>
          <w:noProof/>
        </w:rPr>
        <w:t xml:space="preserve">. </w:t>
      </w:r>
      <w:r w:rsidR="00214FDF" w:rsidRPr="00214FDF">
        <w:rPr>
          <w:rFonts w:cs="Calibri"/>
          <w:noProof/>
        </w:rPr>
        <w:t xml:space="preserve">If there are no elements left in the list, print 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B6703C">
        <w:rPr>
          <w:rFonts w:ascii="Consolas" w:hAnsi="Consolas" w:cs="Calibri"/>
          <w:b/>
          <w:bCs/>
          <w:noProof/>
        </w:rPr>
        <w:t>empty</w:t>
      </w:r>
      <w:r w:rsidR="00214FDF" w:rsidRPr="00B6703C">
        <w:rPr>
          <w:rFonts w:ascii="Consolas" w:hAnsi="Consolas" w:cs="Calibri"/>
          <w:noProof/>
        </w:rPr>
        <w:t>"</w:t>
      </w:r>
      <w:r w:rsidR="00214FDF" w:rsidRPr="00214FDF">
        <w:rPr>
          <w:rFonts w:cs="Calibri"/>
          <w:noProof/>
        </w:rPr>
        <w:t>.</w:t>
      </w:r>
    </w:p>
    <w:p w14:paraId="30E6618D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1712A0" w:rsidRPr="001712A0" w14:paraId="227BFFB0" w14:textId="77777777" w:rsidTr="00536CD6">
        <w:tc>
          <w:tcPr>
            <w:tcW w:w="2227" w:type="dxa"/>
            <w:shd w:val="clear" w:color="auto" w:fill="D9D9D9" w:themeFill="background1" w:themeFillShade="D9"/>
          </w:tcPr>
          <w:p w14:paraId="11393944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5B568D6A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05C4CA53" w14:textId="77777777" w:rsidTr="00536CD6">
        <w:tc>
          <w:tcPr>
            <w:tcW w:w="2227" w:type="dxa"/>
            <w:vAlign w:val="center"/>
          </w:tcPr>
          <w:p w14:paraId="0A0CD729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9A6F9AA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1712A0">
              <w:rPr>
                <w:rFonts w:ascii="Consolas" w:hAnsi="Consolas"/>
                <w:noProof/>
              </w:rPr>
              <w:t>50 9 7 10</w:t>
            </w:r>
          </w:p>
        </w:tc>
      </w:tr>
      <w:tr w:rsidR="001712A0" w:rsidRPr="001712A0" w14:paraId="7DB2E340" w14:textId="77777777" w:rsidTr="00536CD6">
        <w:tc>
          <w:tcPr>
            <w:tcW w:w="2227" w:type="dxa"/>
            <w:vAlign w:val="center"/>
          </w:tcPr>
          <w:p w14:paraId="69928447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4E9857D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1712A0" w:rsidRPr="001712A0" w14:paraId="5166F27B" w14:textId="77777777" w:rsidTr="00536CD6">
        <w:tc>
          <w:tcPr>
            <w:tcW w:w="2227" w:type="dxa"/>
            <w:vAlign w:val="center"/>
          </w:tcPr>
          <w:p w14:paraId="52C4FC18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6A0809A5" w14:textId="77777777" w:rsidR="001712A0" w:rsidRPr="001712A0" w:rsidRDefault="001712A0" w:rsidP="00536CD6">
            <w:pPr>
              <w:spacing w:after="0"/>
              <w:rPr>
                <w:rFonts w:ascii="Consolas" w:hAnsi="Consolas"/>
                <w:bCs/>
                <w:noProof/>
              </w:rPr>
            </w:pPr>
            <w:r w:rsidRPr="001712A0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57135F7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lastRenderedPageBreak/>
        <w:t>Solution</w:t>
      </w:r>
    </w:p>
    <w:p w14:paraId="13304A6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Read a list of integers.</w:t>
      </w:r>
    </w:p>
    <w:p w14:paraId="3EA32D0E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F51878B" wp14:editId="15C9A375">
            <wp:extent cx="3526155" cy="938730"/>
            <wp:effectExtent l="19050" t="19050" r="17145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633" cy="9452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04518C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</w:rPr>
        <w:t>Remove all negative numbers.</w:t>
      </w:r>
    </w:p>
    <w:p w14:paraId="61B92B11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73908FAD" wp14:editId="0BE4C754">
            <wp:extent cx="2891184" cy="305181"/>
            <wp:effectExtent l="19050" t="19050" r="2349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159" cy="3133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7B628C2" w14:textId="06FA161B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If the list count is equal to 0</w:t>
      </w:r>
      <w:r w:rsidR="0069223F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print "</w:t>
      </w:r>
      <w:r w:rsidRPr="006C24F3">
        <w:rPr>
          <w:rFonts w:ascii="Consolas" w:hAnsi="Consolas" w:cstheme="minorHAnsi"/>
          <w:noProof/>
        </w:rPr>
        <w:t>empty</w:t>
      </w:r>
      <w:r w:rsidRPr="001712A0">
        <w:rPr>
          <w:rFonts w:cstheme="minorHAnsi"/>
          <w:noProof/>
        </w:rPr>
        <w:t>", otherwise print all numbers joined by space.</w:t>
      </w:r>
    </w:p>
    <w:p w14:paraId="42465E70" w14:textId="77777777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62BF8F25" wp14:editId="69E37008">
            <wp:extent cx="3739598" cy="1468898"/>
            <wp:effectExtent l="19050" t="19050" r="13335" b="1714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9097" cy="14883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A1BEDD" w14:textId="77777777" w:rsidR="001712A0" w:rsidRPr="001712A0" w:rsidRDefault="001712A0" w:rsidP="001712A0">
      <w:pPr>
        <w:spacing w:after="160" w:line="259" w:lineRule="auto"/>
        <w:rPr>
          <w:noProof/>
          <w:lang w:val="bg-BG"/>
        </w:rPr>
      </w:pPr>
    </w:p>
    <w:p w14:paraId="7823E565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Basics</w:t>
      </w:r>
    </w:p>
    <w:p w14:paraId="14244DFA" w14:textId="129E9BC3" w:rsidR="001712A0" w:rsidRPr="00ED7992" w:rsidRDefault="00AE4E99" w:rsidP="001712A0">
      <w:pPr>
        <w:rPr>
          <w:rFonts w:cstheme="minorHAnsi"/>
          <w:noProof/>
          <w:lang w:val="bg-BG"/>
        </w:rPr>
      </w:pPr>
      <w:r w:rsidRPr="00ED7992">
        <w:rPr>
          <w:rFonts w:cstheme="minorHAnsi"/>
          <w:noProof/>
        </w:rPr>
        <w:t>Create</w:t>
      </w:r>
      <w:r w:rsidR="001712A0" w:rsidRPr="00ED7992">
        <w:rPr>
          <w:rFonts w:cstheme="minorHAnsi"/>
          <w:noProof/>
        </w:rPr>
        <w:t xml:space="preserve"> a program that reads a list of integers. Then until you receive </w:t>
      </w:r>
      <w:r w:rsidR="001712A0" w:rsidRPr="00D26813">
        <w:rPr>
          <w:rFonts w:ascii="Consolas" w:hAnsi="Consolas" w:cstheme="minorHAnsi"/>
          <w:b/>
          <w:noProof/>
        </w:rPr>
        <w:t>"end"</w:t>
      </w:r>
      <w:r w:rsidR="001712A0" w:rsidRPr="00ED7992">
        <w:rPr>
          <w:rFonts w:cstheme="minorHAnsi"/>
          <w:noProof/>
        </w:rPr>
        <w:t xml:space="preserve">, you will receive different </w:t>
      </w:r>
      <w:r w:rsidR="001712A0" w:rsidRPr="00ED7992">
        <w:rPr>
          <w:rFonts w:cstheme="minorHAnsi"/>
          <w:b/>
          <w:noProof/>
        </w:rPr>
        <w:t>commands:</w:t>
      </w:r>
    </w:p>
    <w:p w14:paraId="5D8E86B4" w14:textId="77777777" w:rsidR="00F95950" w:rsidRPr="00D26813" w:rsidRDefault="001712A0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Add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add a number to the end of the list.</w:t>
      </w:r>
    </w:p>
    <w:p w14:paraId="3384FEFD" w14:textId="77777777" w:rsidR="00F9595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Remove {number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remove a number from the list.</w:t>
      </w:r>
    </w:p>
    <w:p w14:paraId="022C1406" w14:textId="77777777" w:rsidR="00F95950" w:rsidRPr="00D26813" w:rsidRDefault="00ED7992" w:rsidP="00F95950">
      <w:pPr>
        <w:pStyle w:val="ListParagraph"/>
        <w:numPr>
          <w:ilvl w:val="0"/>
          <w:numId w:val="43"/>
        </w:numPr>
        <w:rPr>
          <w:rFonts w:cstheme="minorHAnsi"/>
          <w:noProof/>
          <w:lang w:val="bg-BG"/>
        </w:rPr>
      </w:pPr>
      <w:r w:rsidRPr="00F95950">
        <w:rPr>
          <w:rFonts w:ascii="Consolas" w:hAnsi="Consolas" w:cstheme="minorHAnsi"/>
          <w:b/>
          <w:bCs/>
          <w:noProof/>
        </w:rPr>
        <w:t>RemoveAt</w:t>
      </w:r>
      <w:r w:rsidRPr="00F95950">
        <w:rPr>
          <w:rFonts w:ascii="Consolas" w:hAnsi="Consolas" w:cstheme="minorHAnsi"/>
          <w:noProof/>
        </w:rPr>
        <w:t xml:space="preserve"> </w:t>
      </w:r>
      <w:r w:rsidR="001712A0" w:rsidRPr="00F95950">
        <w:rPr>
          <w:rFonts w:ascii="Consolas" w:hAnsi="Consolas" w:cstheme="minorHAnsi"/>
          <w:b/>
          <w:noProof/>
        </w:rPr>
        <w:t>{index}:</w:t>
      </w:r>
      <w:r w:rsidR="001712A0" w:rsidRPr="00F95950">
        <w:rPr>
          <w:rFonts w:ascii="Consolas" w:hAnsi="Consolas" w:cstheme="minorHAnsi"/>
          <w:noProof/>
        </w:rPr>
        <w:t xml:space="preserve"> </w:t>
      </w:r>
      <w:r w:rsidR="001712A0" w:rsidRPr="00D26813">
        <w:rPr>
          <w:rFonts w:cstheme="minorHAnsi"/>
          <w:noProof/>
        </w:rPr>
        <w:t>remove a number at a given index.</w:t>
      </w:r>
    </w:p>
    <w:p w14:paraId="4FD03414" w14:textId="7008D004" w:rsidR="001712A0" w:rsidRPr="00F95950" w:rsidRDefault="001712A0" w:rsidP="00F95950">
      <w:pPr>
        <w:pStyle w:val="ListParagraph"/>
        <w:numPr>
          <w:ilvl w:val="0"/>
          <w:numId w:val="43"/>
        </w:numPr>
        <w:rPr>
          <w:rFonts w:ascii="Consolas" w:hAnsi="Consolas" w:cstheme="minorHAnsi"/>
          <w:noProof/>
          <w:lang w:val="bg-BG"/>
        </w:rPr>
      </w:pPr>
      <w:r w:rsidRPr="00F95950">
        <w:rPr>
          <w:rFonts w:ascii="Consolas" w:hAnsi="Consolas" w:cstheme="minorHAnsi"/>
          <w:b/>
          <w:noProof/>
        </w:rPr>
        <w:t>Insert {number} {index}:</w:t>
      </w:r>
      <w:r w:rsidRPr="00F95950">
        <w:rPr>
          <w:rFonts w:ascii="Consolas" w:hAnsi="Consolas" w:cstheme="minorHAnsi"/>
          <w:noProof/>
        </w:rPr>
        <w:t xml:space="preserve"> </w:t>
      </w:r>
      <w:r w:rsidRPr="00D26813">
        <w:rPr>
          <w:rFonts w:cstheme="minorHAnsi"/>
          <w:noProof/>
        </w:rPr>
        <w:t>insert a number at a given index.</w:t>
      </w:r>
    </w:p>
    <w:p w14:paraId="016ACF51" w14:textId="77777777" w:rsidR="001712A0" w:rsidRPr="00524ED2" w:rsidRDefault="001712A0" w:rsidP="001712A0">
      <w:pPr>
        <w:rPr>
          <w:rFonts w:cstheme="minorHAnsi"/>
          <w:b/>
          <w:noProof/>
          <w:sz w:val="24"/>
          <w:lang w:val="bg-BG"/>
        </w:rPr>
      </w:pPr>
      <w:r w:rsidRPr="00524ED2">
        <w:rPr>
          <w:rFonts w:cstheme="minorHAnsi"/>
          <w:b/>
          <w:noProof/>
          <w:sz w:val="24"/>
        </w:rPr>
        <w:t>Note: All the indices will be valid!</w:t>
      </w:r>
    </w:p>
    <w:p w14:paraId="79A0070D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hen you receive the </w:t>
      </w:r>
      <w:r w:rsidRPr="00D26813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 xml:space="preserve"> command, print the </w:t>
      </w:r>
      <w:r w:rsidRPr="001712A0">
        <w:rPr>
          <w:rFonts w:cstheme="minorHAnsi"/>
          <w:b/>
          <w:noProof/>
        </w:rPr>
        <w:t>final state</w:t>
      </w:r>
      <w:r w:rsidRPr="001712A0">
        <w:rPr>
          <w:rFonts w:cstheme="minorHAnsi"/>
          <w:noProof/>
        </w:rPr>
        <w:t xml:space="preserve"> of the list (</w:t>
      </w:r>
      <w:r w:rsidRPr="001712A0">
        <w:rPr>
          <w:rFonts w:cstheme="minorHAnsi"/>
          <w:b/>
          <w:noProof/>
        </w:rPr>
        <w:t>separated by spaces</w:t>
      </w:r>
      <w:r w:rsidRPr="001712A0">
        <w:rPr>
          <w:rFonts w:cstheme="minorHAnsi"/>
          <w:noProof/>
        </w:rPr>
        <w:t>).</w:t>
      </w:r>
    </w:p>
    <w:p w14:paraId="0B3B7982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31"/>
        <w:gridCol w:w="1910"/>
      </w:tblGrid>
      <w:tr w:rsidR="001712A0" w:rsidRPr="001712A0" w14:paraId="02D4106F" w14:textId="77777777" w:rsidTr="00536CD6">
        <w:trPr>
          <w:trHeight w:val="265"/>
        </w:trPr>
        <w:tc>
          <w:tcPr>
            <w:tcW w:w="2031" w:type="dxa"/>
            <w:shd w:val="clear" w:color="auto" w:fill="BFBFBF" w:themeFill="background1" w:themeFillShade="BF"/>
          </w:tcPr>
          <w:p w14:paraId="03B131F1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Input</w:t>
            </w:r>
          </w:p>
        </w:tc>
        <w:tc>
          <w:tcPr>
            <w:tcW w:w="1910" w:type="dxa"/>
            <w:shd w:val="clear" w:color="auto" w:fill="BFBFBF" w:themeFill="background1" w:themeFillShade="BF"/>
          </w:tcPr>
          <w:p w14:paraId="3FD5A97E" w14:textId="77777777" w:rsidR="001712A0" w:rsidRPr="001712A0" w:rsidRDefault="001712A0" w:rsidP="00536CD6">
            <w:pPr>
              <w:spacing w:after="0"/>
              <w:jc w:val="center"/>
              <w:rPr>
                <w:b/>
                <w:noProof/>
              </w:rPr>
            </w:pPr>
            <w:r w:rsidRPr="001712A0">
              <w:rPr>
                <w:b/>
                <w:noProof/>
              </w:rPr>
              <w:t>Output</w:t>
            </w:r>
          </w:p>
        </w:tc>
      </w:tr>
      <w:tr w:rsidR="001712A0" w:rsidRPr="001712A0" w14:paraId="4ECD172F" w14:textId="77777777" w:rsidTr="00536CD6">
        <w:trPr>
          <w:trHeight w:val="1852"/>
        </w:trPr>
        <w:tc>
          <w:tcPr>
            <w:tcW w:w="2031" w:type="dxa"/>
          </w:tcPr>
          <w:p w14:paraId="1C8714A5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4 19 2 53 6 43</w:t>
            </w:r>
          </w:p>
          <w:p w14:paraId="052FB8C4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Add 3</w:t>
            </w:r>
          </w:p>
          <w:p w14:paraId="12CFF1E0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 2</w:t>
            </w:r>
          </w:p>
          <w:p w14:paraId="4E7EDA78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RemoveAt 1</w:t>
            </w:r>
          </w:p>
          <w:p w14:paraId="738FFAF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2B0740">
              <w:rPr>
                <w:rFonts w:ascii="Consolas" w:hAnsi="Consolas" w:cstheme="minorHAnsi"/>
                <w:noProof/>
              </w:rPr>
              <w:t>Insert 8 3</w:t>
            </w:r>
          </w:p>
          <w:p w14:paraId="759CD476" w14:textId="77777777" w:rsidR="001712A0" w:rsidRPr="002B0740" w:rsidRDefault="001712A0" w:rsidP="00536CD6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1C8FAC2E" w14:textId="77777777" w:rsidR="001712A0" w:rsidRPr="002B0740" w:rsidRDefault="001712A0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4 53 6 8 43 3</w:t>
            </w:r>
          </w:p>
        </w:tc>
      </w:tr>
      <w:tr w:rsidR="00ED7992" w:rsidRPr="00ED7992" w14:paraId="6909FD28" w14:textId="77777777" w:rsidTr="00536CD6">
        <w:trPr>
          <w:trHeight w:val="1852"/>
        </w:trPr>
        <w:tc>
          <w:tcPr>
            <w:tcW w:w="2031" w:type="dxa"/>
          </w:tcPr>
          <w:p w14:paraId="008F2607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lastRenderedPageBreak/>
              <w:t>23 1 456 63 32 87 9 32</w:t>
            </w:r>
          </w:p>
          <w:p w14:paraId="0EB2940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 5</w:t>
            </w:r>
          </w:p>
          <w:p w14:paraId="73E51D24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1</w:t>
            </w:r>
          </w:p>
          <w:p w14:paraId="379BE28E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Insert 14 2</w:t>
            </w:r>
          </w:p>
          <w:p w14:paraId="724F362D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RemoveAt 3</w:t>
            </w:r>
          </w:p>
          <w:p w14:paraId="63DE5F52" w14:textId="77777777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Add 34</w:t>
            </w:r>
          </w:p>
          <w:p w14:paraId="4B939DE4" w14:textId="64FBBA1C" w:rsidR="00ED7992" w:rsidRPr="002B0740" w:rsidRDefault="00ED7992" w:rsidP="00ED7992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1910" w:type="dxa"/>
          </w:tcPr>
          <w:p w14:paraId="791D0306" w14:textId="2579B977" w:rsidR="00ED7992" w:rsidRPr="002B0740" w:rsidRDefault="00ED7992" w:rsidP="00536CD6">
            <w:pPr>
              <w:spacing w:after="0"/>
              <w:rPr>
                <w:rFonts w:ascii="Consolas" w:hAnsi="Consolas" w:cstheme="minorHAnsi"/>
                <w:noProof/>
              </w:rPr>
            </w:pPr>
            <w:r w:rsidRPr="002B0740">
              <w:rPr>
                <w:rFonts w:ascii="Consolas" w:hAnsi="Consolas" w:cstheme="minorHAnsi"/>
                <w:noProof/>
              </w:rPr>
              <w:t>23 1 14 63 32 87 9 32 1 34</w:t>
            </w:r>
          </w:p>
        </w:tc>
      </w:tr>
    </w:tbl>
    <w:p w14:paraId="2CFF41F0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Solution</w:t>
      </w:r>
    </w:p>
    <w:p w14:paraId="5791623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First let us read the list from the console.</w:t>
      </w:r>
    </w:p>
    <w:p w14:paraId="7F70A8A5" w14:textId="34863FD3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33479BB9" wp14:editId="12B7E985">
            <wp:extent cx="3095625" cy="2371725"/>
            <wp:effectExtent l="19050" t="19050" r="28575" b="28575"/>
            <wp:docPr id="29" name="Picture 29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3717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002C0A6" w14:textId="77777777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string we have received from the console, then we </w:t>
      </w:r>
      <w:r w:rsidRPr="001712A0">
        <w:rPr>
          <w:rFonts w:cstheme="minorHAnsi"/>
          <w:b/>
          <w:noProof/>
        </w:rPr>
        <w:t>loop through each of the elements</w:t>
      </w:r>
      <w:r w:rsidRPr="001712A0">
        <w:rPr>
          <w:rFonts w:cstheme="minorHAnsi"/>
          <w:noProof/>
        </w:rPr>
        <w:t xml:space="preserve"> and parse them to </w:t>
      </w:r>
      <w:r w:rsidRPr="001712A0">
        <w:rPr>
          <w:rFonts w:cstheme="minorHAnsi"/>
          <w:b/>
          <w:noProof/>
        </w:rPr>
        <w:t>integers.</w:t>
      </w:r>
    </w:p>
    <w:p w14:paraId="24A559C7" w14:textId="45B7D41E" w:rsidR="001712A0" w:rsidRPr="001712A0" w:rsidRDefault="001712A0" w:rsidP="001712A0">
      <w:pPr>
        <w:pStyle w:val="ListParagraph"/>
        <w:numPr>
          <w:ilvl w:val="0"/>
          <w:numId w:val="43"/>
        </w:numPr>
        <w:spacing w:before="0" w:after="200"/>
        <w:rPr>
          <w:rFonts w:cstheme="minorHAnsi"/>
          <w:b/>
          <w:noProof/>
          <w:lang w:val="bg-BG"/>
        </w:rPr>
      </w:pPr>
      <w:r w:rsidRPr="001712A0">
        <w:rPr>
          <w:rFonts w:cstheme="minorHAnsi"/>
          <w:noProof/>
        </w:rPr>
        <w:t xml:space="preserve">This returns </w:t>
      </w:r>
      <w:r w:rsidRPr="00B83013">
        <w:rPr>
          <w:rFonts w:ascii="Consolas" w:hAnsi="Consolas" w:cstheme="minorHAnsi"/>
          <w:b/>
          <w:noProof/>
        </w:rPr>
        <w:t>IEnum</w:t>
      </w:r>
      <w:r w:rsidR="00B83013" w:rsidRPr="00B83013">
        <w:rPr>
          <w:rFonts w:ascii="Consolas" w:hAnsi="Consolas" w:cstheme="minorHAnsi"/>
          <w:b/>
          <w:noProof/>
        </w:rPr>
        <w:t>e</w:t>
      </w:r>
      <w:r w:rsidRPr="00B83013">
        <w:rPr>
          <w:rFonts w:ascii="Consolas" w:hAnsi="Consolas" w:cstheme="minorHAnsi"/>
          <w:b/>
          <w:noProof/>
        </w:rPr>
        <w:t>rable&lt;int&gt;</w:t>
      </w:r>
      <w:r w:rsidRPr="001712A0">
        <w:rPr>
          <w:rFonts w:cstheme="minorHAnsi"/>
          <w:b/>
          <w:noProof/>
        </w:rPr>
        <w:t xml:space="preserve"> </w:t>
      </w:r>
      <w:r w:rsidRPr="001712A0">
        <w:rPr>
          <w:rFonts w:cstheme="minorHAnsi"/>
          <w:noProof/>
        </w:rPr>
        <w:t xml:space="preserve">(a </w:t>
      </w:r>
      <w:r w:rsidRPr="001712A0">
        <w:rPr>
          <w:rFonts w:cstheme="minorHAnsi"/>
          <w:b/>
          <w:noProof/>
        </w:rPr>
        <w:t>collection</w:t>
      </w:r>
      <w:r w:rsidRPr="001712A0">
        <w:rPr>
          <w:rFonts w:cstheme="minorHAnsi"/>
          <w:noProof/>
        </w:rPr>
        <w:t xml:space="preserve"> of integers) and we have to keep it in the form of a list.</w:t>
      </w:r>
    </w:p>
    <w:p w14:paraId="7671E6FB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go through the input using a </w:t>
      </w:r>
      <w:r w:rsidRPr="000E3D33">
        <w:rPr>
          <w:rFonts w:ascii="Consolas" w:hAnsi="Consolas" w:cstheme="minorHAnsi"/>
          <w:noProof/>
        </w:rPr>
        <w:t>while</w:t>
      </w:r>
      <w:r w:rsidRPr="001712A0">
        <w:rPr>
          <w:rFonts w:cstheme="minorHAnsi"/>
          <w:noProof/>
        </w:rPr>
        <w:t xml:space="preserve"> loop and a </w:t>
      </w:r>
      <w:r w:rsidRPr="00D128A3">
        <w:rPr>
          <w:rFonts w:ascii="Consolas" w:hAnsi="Consolas" w:cstheme="minorHAnsi"/>
          <w:noProof/>
        </w:rPr>
        <w:t>switch</w:t>
      </w:r>
      <w:r w:rsidRPr="001712A0">
        <w:rPr>
          <w:rFonts w:cstheme="minorHAnsi"/>
          <w:noProof/>
        </w:rPr>
        <w:t xml:space="preserve"> case statement for the different commands.</w:t>
      </w:r>
    </w:p>
    <w:p w14:paraId="0AB71429" w14:textId="08AE5B99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5D2DE93D" wp14:editId="39D3AD5B">
            <wp:extent cx="3629025" cy="3533775"/>
            <wp:effectExtent l="19050" t="19050" r="28575" b="28575"/>
            <wp:docPr id="28" name="Picture 28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353377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C1CB790" w14:textId="5B7EDAE3" w:rsidR="001712A0" w:rsidRPr="00757B89" w:rsidRDefault="001712A0" w:rsidP="00757B89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>We stop the cycle</w:t>
      </w:r>
      <w:r w:rsidR="00445631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if the line is en</w:t>
      </w:r>
      <w:r w:rsidR="003F7BCA">
        <w:rPr>
          <w:rFonts w:cstheme="minorHAnsi"/>
          <w:noProof/>
        </w:rPr>
        <w:t>de</w:t>
      </w:r>
      <w:r w:rsidRPr="001712A0">
        <w:rPr>
          <w:rFonts w:cstheme="minorHAnsi"/>
          <w:noProof/>
        </w:rPr>
        <w:t>d, otherwise</w:t>
      </w:r>
      <w:r w:rsidR="003F7BCA">
        <w:rPr>
          <w:rFonts w:cstheme="minorHAnsi"/>
          <w:noProof/>
        </w:rPr>
        <w:t>,</w:t>
      </w:r>
      <w:r w:rsidRPr="001712A0">
        <w:rPr>
          <w:rFonts w:cstheme="minorHAnsi"/>
          <w:noProof/>
        </w:rPr>
        <w:t xml:space="preserve"> we </w:t>
      </w:r>
      <w:r w:rsidRPr="001712A0">
        <w:rPr>
          <w:rFonts w:cstheme="minorHAnsi"/>
          <w:b/>
          <w:noProof/>
        </w:rPr>
        <w:t>split</w:t>
      </w:r>
      <w:r w:rsidRPr="001712A0">
        <w:rPr>
          <w:rFonts w:cstheme="minorHAnsi"/>
          <w:noProof/>
        </w:rPr>
        <w:t xml:space="preserve"> the input string into </w:t>
      </w:r>
      <w:r w:rsidRPr="001712A0">
        <w:rPr>
          <w:rFonts w:cstheme="minorHAnsi"/>
          <w:b/>
          <w:noProof/>
        </w:rPr>
        <w:t>tokens</w:t>
      </w:r>
      <w:r w:rsidRPr="001712A0">
        <w:rPr>
          <w:rFonts w:cstheme="minorHAnsi"/>
          <w:noProof/>
        </w:rPr>
        <w:t>.</w:t>
      </w:r>
    </w:p>
    <w:p w14:paraId="74BB1355" w14:textId="384F73BA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4559AB9E" wp14:editId="0A2E967A">
            <wp:extent cx="3095625" cy="2990850"/>
            <wp:effectExtent l="19050" t="19050" r="28575" b="19050"/>
            <wp:docPr id="27" name="Picture 27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5625" cy="2990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E1A62E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ow, let us implement </w:t>
      </w:r>
      <w:r w:rsidRPr="001712A0">
        <w:rPr>
          <w:rFonts w:cstheme="minorHAnsi"/>
          <w:b/>
          <w:noProof/>
        </w:rPr>
        <w:t>each</w:t>
      </w:r>
      <w:r w:rsidRPr="001712A0">
        <w:rPr>
          <w:rFonts w:cstheme="minorHAnsi"/>
          <w:noProof/>
        </w:rPr>
        <w:t xml:space="preserve"> of the </w:t>
      </w:r>
      <w:r w:rsidRPr="001712A0">
        <w:rPr>
          <w:rFonts w:cstheme="minorHAnsi"/>
          <w:b/>
          <w:noProof/>
        </w:rPr>
        <w:t>commands</w:t>
      </w:r>
      <w:r w:rsidRPr="001712A0">
        <w:rPr>
          <w:rFonts w:cstheme="minorHAnsi"/>
          <w:noProof/>
        </w:rPr>
        <w:t>.</w:t>
      </w:r>
    </w:p>
    <w:p w14:paraId="36B107C1" w14:textId="05040F65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lastRenderedPageBreak/>
        <w:drawing>
          <wp:inline distT="0" distB="0" distL="0" distR="0" wp14:anchorId="1C1999CD" wp14:editId="4ECF6289">
            <wp:extent cx="4400550" cy="3467100"/>
            <wp:effectExtent l="19050" t="19050" r="19050" b="19050"/>
            <wp:docPr id="26" name="Picture 26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34671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083572C" w14:textId="115085B8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each of the commands, </w:t>
      </w:r>
      <w:r w:rsidRPr="001712A0">
        <w:rPr>
          <w:rFonts w:cstheme="minorHAnsi"/>
          <w:b/>
          <w:noProof/>
        </w:rPr>
        <w:t xml:space="preserve">except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b/>
          <w:noProof/>
        </w:rPr>
        <w:t>,</w:t>
      </w:r>
      <w:r w:rsidRPr="001712A0">
        <w:rPr>
          <w:rFonts w:cstheme="minorHAnsi"/>
          <w:noProof/>
        </w:rPr>
        <w:t xml:space="preserve"> </w:t>
      </w:r>
      <w:r w:rsidRPr="009D5F8B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noProof/>
        </w:rPr>
        <w:t xml:space="preserve"> </w:t>
      </w:r>
      <w:r w:rsidR="00C21E73">
        <w:rPr>
          <w:rFonts w:cstheme="minorHAnsi"/>
          <w:noProof/>
        </w:rPr>
        <w:t>is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number/index.</w:t>
      </w:r>
    </w:p>
    <w:p w14:paraId="09B40795" w14:textId="77777777" w:rsidR="001712A0" w:rsidRPr="001712A0" w:rsidRDefault="001712A0" w:rsidP="001712A0">
      <w:pPr>
        <w:pStyle w:val="ListParagraph"/>
        <w:numPr>
          <w:ilvl w:val="0"/>
          <w:numId w:val="44"/>
        </w:numPr>
        <w:spacing w:before="0" w:after="200"/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or the </w:t>
      </w:r>
      <w:r w:rsidRPr="00592477">
        <w:rPr>
          <w:rFonts w:ascii="Consolas" w:hAnsi="Consolas" w:cstheme="minorHAnsi"/>
          <w:b/>
          <w:noProof/>
        </w:rPr>
        <w:t>"Insert"</w:t>
      </w:r>
      <w:r w:rsidRPr="001712A0">
        <w:rPr>
          <w:rFonts w:cstheme="minorHAnsi"/>
          <w:noProof/>
        </w:rPr>
        <w:t xml:space="preserve"> command we receive a </w:t>
      </w:r>
      <w:r w:rsidRPr="001712A0">
        <w:rPr>
          <w:rFonts w:cstheme="minorHAnsi"/>
          <w:b/>
          <w:noProof/>
        </w:rPr>
        <w:t>number and an index</w:t>
      </w:r>
      <w:r w:rsidRPr="001712A0">
        <w:rPr>
          <w:rFonts w:cstheme="minorHAnsi"/>
          <w:noProof/>
        </w:rPr>
        <w:t xml:space="preserve"> (</w:t>
      </w:r>
      <w:r w:rsidRPr="003F2A8D">
        <w:rPr>
          <w:rFonts w:ascii="Consolas" w:hAnsi="Consolas" w:cstheme="minorHAnsi"/>
          <w:b/>
          <w:noProof/>
        </w:rPr>
        <w:t>tokens[1]</w:t>
      </w:r>
      <w:r w:rsidRPr="001712A0">
        <w:rPr>
          <w:rFonts w:cstheme="minorHAnsi"/>
          <w:b/>
          <w:noProof/>
        </w:rPr>
        <w:t xml:space="preserve">, </w:t>
      </w:r>
      <w:r w:rsidRPr="003F2A8D">
        <w:rPr>
          <w:rFonts w:ascii="Consolas" w:hAnsi="Consolas" w:cstheme="minorHAnsi"/>
          <w:b/>
          <w:noProof/>
        </w:rPr>
        <w:t>tokens[2]</w:t>
      </w:r>
      <w:r w:rsidRPr="001712A0">
        <w:rPr>
          <w:rFonts w:cstheme="minorHAnsi"/>
          <w:noProof/>
        </w:rPr>
        <w:t>).</w:t>
      </w:r>
    </w:p>
    <w:p w14:paraId="5A939560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Finally, we </w:t>
      </w:r>
      <w:r w:rsidRPr="001712A0">
        <w:rPr>
          <w:rFonts w:cstheme="minorHAnsi"/>
          <w:b/>
          <w:noProof/>
        </w:rPr>
        <w:t>print</w:t>
      </w:r>
      <w:r w:rsidRPr="001712A0">
        <w:rPr>
          <w:rFonts w:cstheme="minorHAnsi"/>
          <w:noProof/>
        </w:rPr>
        <w:t xml:space="preserve"> the numbers, joined by </w:t>
      </w:r>
      <w:r w:rsidRPr="001712A0">
        <w:rPr>
          <w:rFonts w:cstheme="minorHAnsi"/>
          <w:b/>
          <w:noProof/>
        </w:rPr>
        <w:t>a single space.</w:t>
      </w:r>
    </w:p>
    <w:p w14:paraId="6AD67131" w14:textId="493A6901" w:rsidR="001712A0" w:rsidRPr="001712A0" w:rsidRDefault="001712A0" w:rsidP="001712A0">
      <w:pPr>
        <w:rPr>
          <w:noProof/>
          <w:lang w:val="bg-BG"/>
        </w:rPr>
      </w:pPr>
      <w:r w:rsidRPr="001712A0">
        <w:rPr>
          <w:noProof/>
          <w:lang w:val="bg-BG" w:eastAsia="bg-BG"/>
        </w:rPr>
        <w:drawing>
          <wp:inline distT="0" distB="0" distL="0" distR="0" wp14:anchorId="1D2E194D" wp14:editId="2D9F0974">
            <wp:extent cx="4629150" cy="38100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381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C16587" w14:textId="77777777" w:rsidR="001712A0" w:rsidRPr="001712A0" w:rsidRDefault="001712A0" w:rsidP="001712A0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1712A0">
        <w:rPr>
          <w:noProof/>
        </w:rPr>
        <w:t>List Manipulation Advanced</w:t>
      </w:r>
    </w:p>
    <w:p w14:paraId="7960C847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noProof/>
        </w:rPr>
        <w:t xml:space="preserve">Next, we are going to implement more complicated list commands, </w:t>
      </w:r>
      <w:r w:rsidRPr="001712A0">
        <w:rPr>
          <w:rFonts w:cstheme="minorHAnsi"/>
          <w:b/>
          <w:noProof/>
        </w:rPr>
        <w:t>extending the previous task</w:t>
      </w:r>
      <w:r w:rsidRPr="001712A0">
        <w:rPr>
          <w:rFonts w:cstheme="minorHAnsi"/>
          <w:noProof/>
        </w:rPr>
        <w:t xml:space="preserve">. Again, read a list and keep reading commands until you receive </w:t>
      </w:r>
      <w:r w:rsidRPr="003F7BCA">
        <w:rPr>
          <w:rFonts w:ascii="Consolas" w:hAnsi="Consolas" w:cstheme="minorHAnsi"/>
          <w:b/>
          <w:noProof/>
        </w:rPr>
        <w:t>"end"</w:t>
      </w:r>
      <w:r w:rsidRPr="001712A0">
        <w:rPr>
          <w:rFonts w:cstheme="minorHAnsi"/>
          <w:noProof/>
        </w:rPr>
        <w:t>:</w:t>
      </w:r>
    </w:p>
    <w:p w14:paraId="42B43913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Contains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>check if the list contains the number and if so -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Yes</w:t>
      </w:r>
      <w:r w:rsidRPr="00034E22">
        <w:rPr>
          <w:rFonts w:ascii="Consolas" w:hAnsi="Consolas" w:cstheme="minorHAnsi"/>
          <w:noProof/>
        </w:rPr>
        <w:t>"</w:t>
      </w:r>
      <w:r w:rsidRPr="003D2B32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otherwise</w:t>
      </w:r>
      <w:r w:rsidRPr="003F7BCA">
        <w:rPr>
          <w:rFonts w:cstheme="minorHAnsi"/>
          <w:noProof/>
        </w:rPr>
        <w:t xml:space="preserve"> print</w:t>
      </w:r>
      <w:r w:rsidRPr="00034E22">
        <w:rPr>
          <w:rFonts w:ascii="Consolas" w:hAnsi="Consolas" w:cstheme="minorHAnsi"/>
          <w:noProof/>
        </w:rPr>
        <w:t xml:space="preserve"> </w:t>
      </w:r>
      <w:r w:rsidRPr="00034E22">
        <w:rPr>
          <w:rFonts w:ascii="Consolas" w:hAnsi="Consolas" w:cstheme="minorHAnsi"/>
          <w:b/>
          <w:noProof/>
        </w:rPr>
        <w:t>"No such number"</w:t>
      </w:r>
      <w:r w:rsidRPr="00034E22">
        <w:rPr>
          <w:rFonts w:ascii="Consolas" w:hAnsi="Consolas" w:cstheme="minorHAnsi"/>
          <w:noProof/>
        </w:rPr>
        <w:t>.</w:t>
      </w:r>
    </w:p>
    <w:p w14:paraId="23F1A55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Even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even numbers</w:t>
      </w:r>
      <w:r w:rsidRPr="003F7BCA">
        <w:rPr>
          <w:rFonts w:cstheme="minorHAnsi"/>
          <w:noProof/>
        </w:rPr>
        <w:t xml:space="preserve">, </w:t>
      </w:r>
      <w:r w:rsidRPr="003F7BCA">
        <w:rPr>
          <w:rFonts w:cstheme="minorHAnsi"/>
          <w:b/>
          <w:noProof/>
        </w:rPr>
        <w:t>separated by a space</w:t>
      </w:r>
      <w:r w:rsidRPr="003F7BCA">
        <w:rPr>
          <w:rFonts w:cstheme="minorHAnsi"/>
          <w:noProof/>
        </w:rPr>
        <w:t>.</w:t>
      </w:r>
    </w:p>
    <w:p w14:paraId="18B096D9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PrintOdd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</w:t>
      </w:r>
      <w:r w:rsidRPr="003F7BCA">
        <w:rPr>
          <w:rFonts w:cstheme="minorHAnsi"/>
          <w:b/>
          <w:noProof/>
        </w:rPr>
        <w:t>all the odd numbers, separated by a space</w:t>
      </w:r>
      <w:r w:rsidRPr="003F7BCA">
        <w:rPr>
          <w:rFonts w:cstheme="minorHAnsi"/>
          <w:noProof/>
        </w:rPr>
        <w:t>.</w:t>
      </w:r>
    </w:p>
    <w:p w14:paraId="708E930A" w14:textId="77777777" w:rsidR="00034E22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GetSum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the </w:t>
      </w:r>
      <w:r w:rsidRPr="003F7BCA">
        <w:rPr>
          <w:rFonts w:cstheme="minorHAnsi"/>
          <w:b/>
          <w:noProof/>
        </w:rPr>
        <w:t>sum of all the numbers</w:t>
      </w:r>
      <w:r w:rsidRPr="003F7BCA">
        <w:rPr>
          <w:rFonts w:cstheme="minorHAnsi"/>
          <w:noProof/>
        </w:rPr>
        <w:t>.</w:t>
      </w:r>
    </w:p>
    <w:p w14:paraId="10F03CA3" w14:textId="28ABC99D" w:rsidR="001712A0" w:rsidRPr="00034E22" w:rsidRDefault="001712A0" w:rsidP="00034E22">
      <w:pPr>
        <w:pStyle w:val="ListParagraph"/>
        <w:numPr>
          <w:ilvl w:val="0"/>
          <w:numId w:val="48"/>
        </w:numPr>
        <w:rPr>
          <w:rFonts w:ascii="Consolas" w:hAnsi="Consolas" w:cstheme="minorHAnsi"/>
          <w:b/>
          <w:noProof/>
          <w:lang w:val="bg-BG"/>
        </w:rPr>
      </w:pPr>
      <w:r w:rsidRPr="00034E22">
        <w:rPr>
          <w:rFonts w:ascii="Consolas" w:hAnsi="Consolas" w:cstheme="minorHAnsi"/>
          <w:b/>
          <w:noProof/>
        </w:rPr>
        <w:t>Filter {condition} {number}</w:t>
      </w:r>
      <w:r w:rsidRPr="00034E22">
        <w:rPr>
          <w:rFonts w:ascii="Consolas" w:hAnsi="Consolas" w:cstheme="minorHAnsi"/>
          <w:noProof/>
        </w:rPr>
        <w:t xml:space="preserve"> – </w:t>
      </w:r>
      <w:r w:rsidRPr="003F7BCA">
        <w:rPr>
          <w:rFonts w:cstheme="minorHAnsi"/>
          <w:noProof/>
        </w:rPr>
        <w:t xml:space="preserve">print all the numbers that </w:t>
      </w:r>
      <w:r w:rsidRPr="003F7BCA">
        <w:rPr>
          <w:rFonts w:cstheme="minorHAnsi"/>
          <w:b/>
          <w:noProof/>
        </w:rPr>
        <w:t>fulfill the given condition</w:t>
      </w:r>
      <w:r w:rsidRPr="003F7BCA">
        <w:rPr>
          <w:rFonts w:cstheme="minorHAnsi"/>
          <w:noProof/>
        </w:rPr>
        <w:t>. The condition will be either</w:t>
      </w:r>
      <w:r w:rsidRPr="00034E22">
        <w:rPr>
          <w:rFonts w:ascii="Consolas" w:hAnsi="Consolas" w:cstheme="minorHAnsi"/>
          <w:noProof/>
        </w:rPr>
        <w:t xml:space="preserve"> '</w:t>
      </w:r>
      <w:r w:rsidRPr="00034E22">
        <w:rPr>
          <w:rFonts w:ascii="Consolas" w:hAnsi="Consolas" w:cstheme="minorHAnsi"/>
          <w:b/>
          <w:noProof/>
        </w:rPr>
        <w:t>&l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'</w:t>
      </w:r>
      <w:r w:rsidRPr="00034E22">
        <w:rPr>
          <w:rFonts w:ascii="Consolas" w:hAnsi="Consolas" w:cstheme="minorHAnsi"/>
          <w:b/>
          <w:noProof/>
        </w:rPr>
        <w:t>&gt;</w:t>
      </w:r>
      <w:r w:rsidRPr="00034E22">
        <w:rPr>
          <w:rFonts w:ascii="Consolas" w:hAnsi="Consolas" w:cstheme="minorHAnsi"/>
          <w:noProof/>
        </w:rPr>
        <w:t>'</w:t>
      </w:r>
      <w:r w:rsidRPr="006709B1">
        <w:rPr>
          <w:rFonts w:cstheme="minorHAnsi"/>
          <w:noProof/>
        </w:rPr>
        <w:t xml:space="preserve">,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gt;=</w:t>
      </w:r>
      <w:r w:rsidRPr="00034E22">
        <w:rPr>
          <w:rFonts w:ascii="Consolas" w:hAnsi="Consolas" w:cstheme="minorHAnsi"/>
          <w:noProof/>
        </w:rPr>
        <w:t>"</w:t>
      </w:r>
      <w:r w:rsidRPr="006709B1">
        <w:rPr>
          <w:rFonts w:cstheme="minorHAnsi"/>
          <w:noProof/>
        </w:rPr>
        <w:t>,</w:t>
      </w:r>
      <w:r w:rsidRPr="006709B1">
        <w:rPr>
          <w:rFonts w:cstheme="minorHAnsi"/>
          <w:b/>
          <w:noProof/>
        </w:rPr>
        <w:t xml:space="preserve"> </w:t>
      </w:r>
      <w:r w:rsidRPr="00034E22">
        <w:rPr>
          <w:rFonts w:ascii="Consolas" w:hAnsi="Consolas" w:cstheme="minorHAnsi"/>
          <w:noProof/>
        </w:rPr>
        <w:t>"</w:t>
      </w:r>
      <w:r w:rsidRPr="00034E22">
        <w:rPr>
          <w:rFonts w:ascii="Consolas" w:hAnsi="Consolas" w:cstheme="minorHAnsi"/>
          <w:b/>
          <w:noProof/>
        </w:rPr>
        <w:t>&lt;=</w:t>
      </w:r>
      <w:r w:rsidRPr="00034E22">
        <w:rPr>
          <w:rFonts w:ascii="Consolas" w:hAnsi="Consolas" w:cstheme="minorHAnsi"/>
          <w:noProof/>
        </w:rPr>
        <w:t>"</w:t>
      </w:r>
      <w:r w:rsidRPr="00770317">
        <w:rPr>
          <w:rFonts w:cstheme="minorHAnsi"/>
          <w:noProof/>
        </w:rPr>
        <w:t>.</w:t>
      </w:r>
    </w:p>
    <w:p w14:paraId="6B5301F8" w14:textId="77777777" w:rsidR="001712A0" w:rsidRPr="001712A0" w:rsidRDefault="001712A0" w:rsidP="001712A0">
      <w:pPr>
        <w:rPr>
          <w:rFonts w:cstheme="minorHAnsi"/>
          <w:noProof/>
          <w:lang w:val="bg-BG"/>
        </w:rPr>
      </w:pPr>
      <w:r w:rsidRPr="001712A0">
        <w:rPr>
          <w:rFonts w:cstheme="minorHAnsi"/>
          <w:b/>
          <w:noProof/>
        </w:rPr>
        <w:t>After</w:t>
      </w:r>
      <w:r w:rsidRPr="001712A0">
        <w:rPr>
          <w:rFonts w:cstheme="minorHAnsi"/>
          <w:noProof/>
        </w:rPr>
        <w:t xml:space="preserve"> the </w:t>
      </w:r>
      <w:r w:rsidRPr="001712A0">
        <w:rPr>
          <w:rFonts w:cstheme="minorHAnsi"/>
          <w:b/>
          <w:noProof/>
        </w:rPr>
        <w:t>end</w:t>
      </w:r>
      <w:r w:rsidRPr="001712A0">
        <w:rPr>
          <w:rFonts w:cstheme="minorHAnsi"/>
          <w:noProof/>
        </w:rPr>
        <w:t xml:space="preserve"> </w:t>
      </w:r>
      <w:r w:rsidRPr="001712A0">
        <w:rPr>
          <w:rFonts w:cstheme="minorHAnsi"/>
          <w:b/>
          <w:noProof/>
        </w:rPr>
        <w:t>command,</w:t>
      </w:r>
      <w:r w:rsidRPr="001712A0">
        <w:rPr>
          <w:rFonts w:cstheme="minorHAnsi"/>
          <w:noProof/>
        </w:rPr>
        <w:t xml:space="preserve"> print the list </w:t>
      </w:r>
      <w:r w:rsidRPr="001712A0">
        <w:rPr>
          <w:rFonts w:cstheme="minorHAnsi"/>
          <w:b/>
          <w:noProof/>
        </w:rPr>
        <w:t>only if</w:t>
      </w:r>
      <w:r w:rsidRPr="001712A0">
        <w:rPr>
          <w:rFonts w:cstheme="minorHAnsi"/>
          <w:noProof/>
        </w:rPr>
        <w:t xml:space="preserve"> you have made some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to the </w:t>
      </w:r>
      <w:r w:rsidRPr="001712A0">
        <w:rPr>
          <w:rFonts w:cstheme="minorHAnsi"/>
          <w:b/>
          <w:noProof/>
        </w:rPr>
        <w:t>original list</w:t>
      </w:r>
      <w:r w:rsidRPr="001712A0">
        <w:rPr>
          <w:rFonts w:cstheme="minorHAnsi"/>
          <w:noProof/>
        </w:rPr>
        <w:t xml:space="preserve">. </w:t>
      </w:r>
      <w:r w:rsidRPr="001712A0">
        <w:rPr>
          <w:rFonts w:cstheme="minorHAnsi"/>
          <w:b/>
          <w:noProof/>
        </w:rPr>
        <w:t>Changes</w:t>
      </w:r>
      <w:r w:rsidRPr="001712A0">
        <w:rPr>
          <w:rFonts w:cstheme="minorHAnsi"/>
          <w:noProof/>
        </w:rPr>
        <w:t xml:space="preserve"> are made </w:t>
      </w:r>
      <w:r w:rsidRPr="001712A0">
        <w:rPr>
          <w:rFonts w:cstheme="minorHAnsi"/>
          <w:b/>
          <w:noProof/>
        </w:rPr>
        <w:t>only</w:t>
      </w:r>
      <w:r w:rsidRPr="001712A0">
        <w:rPr>
          <w:rFonts w:cstheme="minorHAnsi"/>
          <w:noProof/>
        </w:rPr>
        <w:t xml:space="preserve"> from the commands from the </w:t>
      </w:r>
      <w:r w:rsidRPr="001712A0">
        <w:rPr>
          <w:rFonts w:cstheme="minorHAnsi"/>
          <w:b/>
          <w:noProof/>
        </w:rPr>
        <w:t>previous task</w:t>
      </w:r>
      <w:r w:rsidRPr="001712A0">
        <w:rPr>
          <w:rFonts w:cstheme="minorHAnsi"/>
          <w:noProof/>
        </w:rPr>
        <w:t>.</w:t>
      </w:r>
    </w:p>
    <w:p w14:paraId="6A7F6F3E" w14:textId="77777777" w:rsidR="001712A0" w:rsidRPr="001712A0" w:rsidRDefault="001712A0" w:rsidP="001712A0">
      <w:pPr>
        <w:pStyle w:val="Heading3"/>
        <w:rPr>
          <w:noProof/>
          <w:lang w:val="bg-BG"/>
        </w:rPr>
      </w:pPr>
      <w:r w:rsidRPr="001712A0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9"/>
        <w:gridCol w:w="2031"/>
      </w:tblGrid>
      <w:tr w:rsidR="001712A0" w:rsidRPr="001712A0" w14:paraId="59DE82C7" w14:textId="77777777" w:rsidTr="00536CD6">
        <w:tc>
          <w:tcPr>
            <w:tcW w:w="2999" w:type="dxa"/>
            <w:shd w:val="clear" w:color="auto" w:fill="BFBFBF" w:themeFill="background1" w:themeFillShade="BF"/>
          </w:tcPr>
          <w:p w14:paraId="35DB89F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031" w:type="dxa"/>
            <w:shd w:val="clear" w:color="auto" w:fill="BFBFBF" w:themeFill="background1" w:themeFillShade="BF"/>
          </w:tcPr>
          <w:p w14:paraId="4247DC62" w14:textId="77777777" w:rsidR="001712A0" w:rsidRPr="001712A0" w:rsidRDefault="001712A0" w:rsidP="00536CD6">
            <w:pPr>
              <w:spacing w:after="0"/>
              <w:jc w:val="center"/>
              <w:rPr>
                <w:rFonts w:cstheme="minorHAnsi"/>
                <w:b/>
                <w:noProof/>
              </w:rPr>
            </w:pPr>
            <w:r w:rsidRPr="001712A0">
              <w:rPr>
                <w:rFonts w:cstheme="minorHAnsi"/>
                <w:b/>
                <w:noProof/>
              </w:rPr>
              <w:t>Output</w:t>
            </w:r>
          </w:p>
        </w:tc>
      </w:tr>
      <w:tr w:rsidR="002B0740" w:rsidRPr="001712A0" w14:paraId="3A0A5FFC" w14:textId="77777777" w:rsidTr="00536CD6">
        <w:tc>
          <w:tcPr>
            <w:tcW w:w="2999" w:type="dxa"/>
          </w:tcPr>
          <w:p w14:paraId="6B82528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34 678 67 5 563 98</w:t>
            </w:r>
          </w:p>
          <w:p w14:paraId="01A49E0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Contains 23</w:t>
            </w:r>
          </w:p>
          <w:p w14:paraId="234E05D9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PrintOdd</w:t>
            </w:r>
          </w:p>
          <w:p w14:paraId="034310E1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GetSum</w:t>
            </w:r>
          </w:p>
          <w:p w14:paraId="3EEB4BD0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Filter &gt;= 21</w:t>
            </w:r>
          </w:p>
          <w:p w14:paraId="2A2DF0C0" w14:textId="63C83202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2031" w:type="dxa"/>
          </w:tcPr>
          <w:p w14:paraId="65813B35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lastRenderedPageBreak/>
              <w:t>No such number</w:t>
            </w:r>
          </w:p>
          <w:p w14:paraId="29C94D93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5 67 5 563</w:t>
            </w:r>
          </w:p>
          <w:p w14:paraId="2AB1DAC4" w14:textId="77777777" w:rsidR="002B0740" w:rsidRPr="002B074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1450</w:t>
            </w:r>
          </w:p>
          <w:p w14:paraId="3F79ADB9" w14:textId="04226D4B" w:rsidR="002B0740" w:rsidRPr="001712A0" w:rsidRDefault="002B0740" w:rsidP="002B0740">
            <w:pPr>
              <w:spacing w:after="0"/>
              <w:rPr>
                <w:rFonts w:ascii="Consolas" w:hAnsi="Consolas"/>
                <w:noProof/>
              </w:rPr>
            </w:pPr>
            <w:r w:rsidRPr="002B0740">
              <w:rPr>
                <w:rFonts w:ascii="Consolas" w:hAnsi="Consolas"/>
                <w:noProof/>
              </w:rPr>
              <w:t>34 678 67 563 98</w:t>
            </w:r>
          </w:p>
        </w:tc>
      </w:tr>
      <w:tr w:rsidR="001712A0" w:rsidRPr="001712A0" w14:paraId="7C50FA25" w14:textId="77777777" w:rsidTr="00536CD6">
        <w:tc>
          <w:tcPr>
            <w:tcW w:w="2999" w:type="dxa"/>
          </w:tcPr>
          <w:p w14:paraId="484BEAB4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 13 43 876 342 23 543</w:t>
            </w:r>
          </w:p>
          <w:p w14:paraId="2377D02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100</w:t>
            </w:r>
          </w:p>
          <w:p w14:paraId="467892E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Contains 543</w:t>
            </w:r>
          </w:p>
          <w:p w14:paraId="1AA866A3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Even</w:t>
            </w:r>
          </w:p>
          <w:p w14:paraId="49762FF7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PrintOdd</w:t>
            </w:r>
          </w:p>
          <w:p w14:paraId="561AEBC6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GetSum</w:t>
            </w:r>
          </w:p>
          <w:p w14:paraId="61D3EAFC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gt;= 43</w:t>
            </w:r>
          </w:p>
          <w:p w14:paraId="19EAC082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Filter &lt; 100</w:t>
            </w:r>
          </w:p>
          <w:p w14:paraId="5DE7F179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031" w:type="dxa"/>
          </w:tcPr>
          <w:p w14:paraId="26279C4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No such number</w:t>
            </w:r>
          </w:p>
          <w:p w14:paraId="58A32A28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Yes</w:t>
            </w:r>
          </w:p>
          <w:p w14:paraId="06951C9F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2 876 342</w:t>
            </w:r>
          </w:p>
          <w:p w14:paraId="2177BC4E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3 43 23 543</w:t>
            </w:r>
          </w:p>
          <w:p w14:paraId="097FCD30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1842</w:t>
            </w:r>
          </w:p>
          <w:p w14:paraId="06EF5D8B" w14:textId="77777777" w:rsidR="001712A0" w:rsidRPr="001712A0" w:rsidRDefault="001712A0" w:rsidP="00536CD6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1712A0">
              <w:rPr>
                <w:rFonts w:ascii="Consolas" w:hAnsi="Consolas"/>
                <w:noProof/>
              </w:rPr>
              <w:t>43 876 342 543</w:t>
            </w:r>
          </w:p>
          <w:p w14:paraId="27E44C54" w14:textId="77777777" w:rsidR="001712A0" w:rsidRPr="001712A0" w:rsidRDefault="001712A0" w:rsidP="00536CD6">
            <w:pPr>
              <w:spacing w:after="0"/>
              <w:rPr>
                <w:noProof/>
              </w:rPr>
            </w:pPr>
            <w:r w:rsidRPr="001712A0">
              <w:rPr>
                <w:rFonts w:ascii="Consolas" w:hAnsi="Consolas"/>
                <w:noProof/>
              </w:rPr>
              <w:t>2 13 43 23</w:t>
            </w:r>
          </w:p>
        </w:tc>
      </w:tr>
    </w:tbl>
    <w:p w14:paraId="49995028" w14:textId="77777777" w:rsidR="001712A0" w:rsidRPr="001712A0" w:rsidRDefault="001712A0" w:rsidP="001712A0">
      <w:pPr>
        <w:pStyle w:val="Heading2"/>
        <w:numPr>
          <w:ilvl w:val="0"/>
          <w:numId w:val="0"/>
        </w:numPr>
        <w:rPr>
          <w:rFonts w:eastAsiaTheme="minorHAnsi" w:cstheme="minorBidi"/>
          <w:noProof/>
          <w:lang w:val="bg-BG"/>
        </w:rPr>
      </w:pPr>
    </w:p>
    <w:p w14:paraId="592EBD29" w14:textId="51658AA2" w:rsidR="00640502" w:rsidRPr="001712A0" w:rsidRDefault="00640502" w:rsidP="001712A0">
      <w:pPr>
        <w:rPr>
          <w:lang w:val="bg-BG"/>
        </w:rPr>
      </w:pPr>
    </w:p>
    <w:sectPr w:rsidR="00640502" w:rsidRPr="001712A0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DB9288" w14:textId="77777777" w:rsidR="00EF5F54" w:rsidRDefault="00EF5F54" w:rsidP="008068A2">
      <w:pPr>
        <w:spacing w:after="0" w:line="240" w:lineRule="auto"/>
      </w:pPr>
      <w:r>
        <w:separator/>
      </w:r>
    </w:p>
  </w:endnote>
  <w:endnote w:type="continuationSeparator" w:id="0">
    <w:p w14:paraId="2506E281" w14:textId="77777777" w:rsidR="00EF5F54" w:rsidRDefault="00EF5F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AEEE8C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24ED2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AEEE8C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24ED2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F398A" w14:textId="77777777" w:rsidR="00EF5F54" w:rsidRDefault="00EF5F54" w:rsidP="008068A2">
      <w:pPr>
        <w:spacing w:after="0" w:line="240" w:lineRule="auto"/>
      </w:pPr>
      <w:r>
        <w:separator/>
      </w:r>
    </w:p>
  </w:footnote>
  <w:footnote w:type="continuationSeparator" w:id="0">
    <w:p w14:paraId="08B59C58" w14:textId="77777777" w:rsidR="00EF5F54" w:rsidRDefault="00EF5F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6E4B21"/>
    <w:multiLevelType w:val="hybridMultilevel"/>
    <w:tmpl w:val="77E87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A6CF1"/>
    <w:multiLevelType w:val="hybridMultilevel"/>
    <w:tmpl w:val="DC2E4E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4770DF"/>
    <w:multiLevelType w:val="hybridMultilevel"/>
    <w:tmpl w:val="F4A64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62E15"/>
    <w:multiLevelType w:val="hybridMultilevel"/>
    <w:tmpl w:val="20744E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E74A6F"/>
    <w:multiLevelType w:val="hybridMultilevel"/>
    <w:tmpl w:val="83EA1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6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8"/>
  </w:num>
  <w:num w:numId="28">
    <w:abstractNumId w:val="19"/>
  </w:num>
  <w:num w:numId="29">
    <w:abstractNumId w:val="44"/>
  </w:num>
  <w:num w:numId="30">
    <w:abstractNumId w:val="23"/>
  </w:num>
  <w:num w:numId="31">
    <w:abstractNumId w:val="11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6"/>
  </w:num>
  <w:num w:numId="37">
    <w:abstractNumId w:val="25"/>
  </w:num>
  <w:num w:numId="38">
    <w:abstractNumId w:val="14"/>
  </w:num>
  <w:num w:numId="39">
    <w:abstractNumId w:val="32"/>
  </w:num>
  <w:num w:numId="40">
    <w:abstractNumId w:val="16"/>
  </w:num>
  <w:num w:numId="41">
    <w:abstractNumId w:val="22"/>
  </w:num>
  <w:num w:numId="42">
    <w:abstractNumId w:val="42"/>
  </w:num>
  <w:num w:numId="43">
    <w:abstractNumId w:val="18"/>
  </w:num>
  <w:num w:numId="44">
    <w:abstractNumId w:val="3"/>
  </w:num>
  <w:num w:numId="45">
    <w:abstractNumId w:val="26"/>
  </w:num>
  <w:num w:numId="46">
    <w:abstractNumId w:val="39"/>
  </w:num>
  <w:num w:numId="47">
    <w:abstractNumId w:val="45"/>
  </w:num>
  <w:num w:numId="4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IzMTYzsDAxMjRU0lEKTi0uzszPAykwrAUAkOTcZSwAAAA="/>
  </w:docVars>
  <w:rsids>
    <w:rsidRoot w:val="008068A2"/>
    <w:rsid w:val="000006BB"/>
    <w:rsid w:val="00002C1C"/>
    <w:rsid w:val="00007044"/>
    <w:rsid w:val="0001451E"/>
    <w:rsid w:val="0002114E"/>
    <w:rsid w:val="00023DC6"/>
    <w:rsid w:val="00025F04"/>
    <w:rsid w:val="00034E22"/>
    <w:rsid w:val="00064D15"/>
    <w:rsid w:val="0008559D"/>
    <w:rsid w:val="00086727"/>
    <w:rsid w:val="0009209B"/>
    <w:rsid w:val="000A6794"/>
    <w:rsid w:val="000B39E6"/>
    <w:rsid w:val="000B56F0"/>
    <w:rsid w:val="000C5361"/>
    <w:rsid w:val="000E3D33"/>
    <w:rsid w:val="00103906"/>
    <w:rsid w:val="001275B9"/>
    <w:rsid w:val="00142C75"/>
    <w:rsid w:val="001449E8"/>
    <w:rsid w:val="001619DF"/>
    <w:rsid w:val="00164CDC"/>
    <w:rsid w:val="00167CF1"/>
    <w:rsid w:val="00171021"/>
    <w:rsid w:val="001712A0"/>
    <w:rsid w:val="00175E1D"/>
    <w:rsid w:val="0018307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4FDF"/>
    <w:rsid w:val="00215FCE"/>
    <w:rsid w:val="00221782"/>
    <w:rsid w:val="002326A7"/>
    <w:rsid w:val="00232E7D"/>
    <w:rsid w:val="00264287"/>
    <w:rsid w:val="0026589D"/>
    <w:rsid w:val="002664E1"/>
    <w:rsid w:val="002674C4"/>
    <w:rsid w:val="002819B5"/>
    <w:rsid w:val="00285035"/>
    <w:rsid w:val="002853F4"/>
    <w:rsid w:val="00285941"/>
    <w:rsid w:val="002A2D2D"/>
    <w:rsid w:val="002B0740"/>
    <w:rsid w:val="002C539D"/>
    <w:rsid w:val="002C71C6"/>
    <w:rsid w:val="002D07CA"/>
    <w:rsid w:val="00305122"/>
    <w:rsid w:val="003230CF"/>
    <w:rsid w:val="0033212E"/>
    <w:rsid w:val="0033490F"/>
    <w:rsid w:val="003732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32"/>
    <w:rsid w:val="003E1013"/>
    <w:rsid w:val="003E167F"/>
    <w:rsid w:val="003E2A3C"/>
    <w:rsid w:val="003E2F33"/>
    <w:rsid w:val="003E6BFB"/>
    <w:rsid w:val="003F1864"/>
    <w:rsid w:val="003F2A8D"/>
    <w:rsid w:val="003F7BCA"/>
    <w:rsid w:val="0041081C"/>
    <w:rsid w:val="0042056A"/>
    <w:rsid w:val="004311CA"/>
    <w:rsid w:val="00445631"/>
    <w:rsid w:val="004473D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C21"/>
    <w:rsid w:val="005033DD"/>
    <w:rsid w:val="00503820"/>
    <w:rsid w:val="005054C7"/>
    <w:rsid w:val="00507F81"/>
    <w:rsid w:val="005172E9"/>
    <w:rsid w:val="00517B12"/>
    <w:rsid w:val="00524789"/>
    <w:rsid w:val="00524ED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477"/>
    <w:rsid w:val="00593A0C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111"/>
    <w:rsid w:val="006640AE"/>
    <w:rsid w:val="00670041"/>
    <w:rsid w:val="006709B1"/>
    <w:rsid w:val="00671FE2"/>
    <w:rsid w:val="00686C0C"/>
    <w:rsid w:val="0069223F"/>
    <w:rsid w:val="00695634"/>
    <w:rsid w:val="006A2531"/>
    <w:rsid w:val="006C24F3"/>
    <w:rsid w:val="006C6798"/>
    <w:rsid w:val="006D239A"/>
    <w:rsid w:val="006E1302"/>
    <w:rsid w:val="006E2245"/>
    <w:rsid w:val="006E55B4"/>
    <w:rsid w:val="006E7E50"/>
    <w:rsid w:val="00704432"/>
    <w:rsid w:val="007051DF"/>
    <w:rsid w:val="00724DA4"/>
    <w:rsid w:val="00757B89"/>
    <w:rsid w:val="00763912"/>
    <w:rsid w:val="00770317"/>
    <w:rsid w:val="00774E44"/>
    <w:rsid w:val="00785258"/>
    <w:rsid w:val="00791F02"/>
    <w:rsid w:val="0079324A"/>
    <w:rsid w:val="00794EEE"/>
    <w:rsid w:val="007A0FAB"/>
    <w:rsid w:val="007A635E"/>
    <w:rsid w:val="007B3686"/>
    <w:rsid w:val="007C24B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2F23"/>
    <w:rsid w:val="00965C5B"/>
    <w:rsid w:val="0096684B"/>
    <w:rsid w:val="00972C7F"/>
    <w:rsid w:val="00976E46"/>
    <w:rsid w:val="00990C44"/>
    <w:rsid w:val="009B4FB4"/>
    <w:rsid w:val="009C0C39"/>
    <w:rsid w:val="009D1805"/>
    <w:rsid w:val="009D5F8B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52D3"/>
    <w:rsid w:val="00A847D3"/>
    <w:rsid w:val="00A930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99"/>
    <w:rsid w:val="00B148DD"/>
    <w:rsid w:val="00B2472A"/>
    <w:rsid w:val="00B567F6"/>
    <w:rsid w:val="00B56DF3"/>
    <w:rsid w:val="00B57A5C"/>
    <w:rsid w:val="00B6185B"/>
    <w:rsid w:val="00B638EB"/>
    <w:rsid w:val="00B63DED"/>
    <w:rsid w:val="00B6703C"/>
    <w:rsid w:val="00B753E7"/>
    <w:rsid w:val="00B8301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BFD"/>
    <w:rsid w:val="00C0490B"/>
    <w:rsid w:val="00C07904"/>
    <w:rsid w:val="00C121AF"/>
    <w:rsid w:val="00C14C80"/>
    <w:rsid w:val="00C21E73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28A3"/>
    <w:rsid w:val="00D22895"/>
    <w:rsid w:val="00D24EF0"/>
    <w:rsid w:val="00D26813"/>
    <w:rsid w:val="00D3404A"/>
    <w:rsid w:val="00D40FE9"/>
    <w:rsid w:val="00D4354E"/>
    <w:rsid w:val="00D43F69"/>
    <w:rsid w:val="00D50F79"/>
    <w:rsid w:val="00D73957"/>
    <w:rsid w:val="00D80B0A"/>
    <w:rsid w:val="00D8395C"/>
    <w:rsid w:val="00D910AA"/>
    <w:rsid w:val="00DA028F"/>
    <w:rsid w:val="00DA07EC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93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E2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992"/>
    <w:rsid w:val="00EF5F54"/>
    <w:rsid w:val="00F20B48"/>
    <w:rsid w:val="00F258BA"/>
    <w:rsid w:val="00F27E9C"/>
    <w:rsid w:val="00F379AF"/>
    <w:rsid w:val="00F41F41"/>
    <w:rsid w:val="00F46918"/>
    <w:rsid w:val="00F46DDE"/>
    <w:rsid w:val="00F655ED"/>
    <w:rsid w:val="00F7033C"/>
    <w:rsid w:val="00F9595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numbering" w:customStyle="1" w:styleId="List1">
    <w:name w:val="List 1"/>
    <w:basedOn w:val="NoList"/>
    <w:rsid w:val="001712A0"/>
    <w:pPr>
      <w:numPr>
        <w:numId w:val="41"/>
      </w:numPr>
    </w:pPr>
  </w:style>
  <w:style w:type="paragraph" w:customStyle="1" w:styleId="Default">
    <w:name w:val="Default"/>
    <w:qFormat/>
    <w:rsid w:val="001712A0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217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0/Lis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DE1B8A-02E9-4D93-86FB-18AA135A1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882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ist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7</cp:revision>
  <cp:lastPrinted>2015-10-26T22:35:00Z</cp:lastPrinted>
  <dcterms:created xsi:type="dcterms:W3CDTF">2019-11-12T12:29:00Z</dcterms:created>
  <dcterms:modified xsi:type="dcterms:W3CDTF">2022-09-12T18:12:00Z</dcterms:modified>
  <cp:category>programming; education; software engineering; software development</cp:category>
</cp:coreProperties>
</file>